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&#65279;<?xml version="1.0" encoding="utf-8" standalone="yes"?>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Relationship Id="rId4" Type="http://schemas.openxmlformats.org/officeDocument/2006/relationships/custom-properties" Target="docProps/custom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B2262A" w:rsidP="00B2262A" w:rsidRDefault="00E45D1B" w14:paraId="5806F446" w14:textId="221045C0">
      <w:pPr>
        <w:pStyle w:val="Title"/>
        <w:jc w:val="center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>COMP</w:t>
      </w:r>
      <w:r w:rsidR="00B2262A">
        <w:rPr>
          <w:rFonts w:ascii="Times New Roman" w:hAnsi="Times New Roman" w:cs="Times New Roman"/>
          <w:sz w:val="40"/>
          <w:szCs w:val="40"/>
        </w:rPr>
        <w:t>-</w:t>
      </w:r>
      <w:r w:rsidR="00F64764">
        <w:rPr>
          <w:rFonts w:ascii="Times New Roman" w:hAnsi="Times New Roman" w:cs="Times New Roman"/>
          <w:sz w:val="40"/>
          <w:szCs w:val="40"/>
        </w:rPr>
        <w:t>5350</w:t>
      </w:r>
      <w:r w:rsidR="00B2262A">
        <w:rPr>
          <w:rFonts w:ascii="Times New Roman" w:hAnsi="Times New Roman" w:cs="Times New Roman"/>
          <w:sz w:val="40"/>
          <w:szCs w:val="40"/>
        </w:rPr>
        <w:t xml:space="preserve"> </w:t>
      </w:r>
    </w:p>
    <w:p w:rsidR="00B2262A" w:rsidP="00B2262A" w:rsidRDefault="00F64764" w14:paraId="1DD60EFA" w14:textId="5366402E">
      <w:pPr>
        <w:pStyle w:val="Title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igital F</w:t>
      </w:r>
      <w:r w:rsidR="00960A29">
        <w:rPr>
          <w:rFonts w:ascii="Times New Roman" w:hAnsi="Times New Roman" w:cs="Times New Roman"/>
        </w:rPr>
        <w:t>o</w:t>
      </w:r>
      <w:r>
        <w:rPr>
          <w:rFonts w:ascii="Times New Roman" w:hAnsi="Times New Roman" w:cs="Times New Roman"/>
        </w:rPr>
        <w:t>rensics</w:t>
      </w:r>
    </w:p>
    <w:p w:rsidR="00B2262A" w:rsidP="00B2262A" w:rsidRDefault="00B2262A" w14:paraId="380955BA" w14:textId="77777777">
      <w:pPr>
        <w:spacing w:line="240" w:lineRule="auto"/>
        <w:rPr>
          <w:rFonts w:ascii="Times New Roman" w:hAnsi="Times New Roman" w:cs="Times New Roman"/>
        </w:rPr>
      </w:pPr>
    </w:p>
    <w:p w:rsidR="00B2262A" w:rsidP="00B2262A" w:rsidRDefault="00B2262A" w14:paraId="592A904B" w14:textId="08A2696B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57D6B1BE" w:rsidR="57D6B1BE">
        <w:rPr>
          <w:rFonts w:ascii="Times New Roman" w:hAnsi="Times New Roman" w:cs="Times New Roman"/>
          <w:sz w:val="24"/>
          <w:szCs w:val="24"/>
        </w:rPr>
        <w:t>FROM: Jacob Howard, Ally Bennett, &amp; Megan Crews</w:t>
      </w:r>
    </w:p>
    <w:p w:rsidR="0025181D" w:rsidP="00B2262A" w:rsidRDefault="00B2262A" w14:paraId="37570AB2" w14:textId="68390F8D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: </w:t>
      </w:r>
      <w:r w:rsidRPr="0025181D" w:rsidR="0025181D">
        <w:rPr>
          <w:rFonts w:ascii="Times New Roman" w:hAnsi="Times New Roman" w:cs="Times New Roman"/>
          <w:sz w:val="24"/>
          <w:szCs w:val="24"/>
        </w:rPr>
        <w:t xml:space="preserve">Dr. </w:t>
      </w:r>
      <w:r w:rsidRPr="007A5AD9" w:rsidR="007A5AD9">
        <w:rPr>
          <w:rFonts w:ascii="Times New Roman" w:hAnsi="Times New Roman" w:cs="Times New Roman"/>
          <w:sz w:val="24"/>
          <w:szCs w:val="24"/>
        </w:rPr>
        <w:t>Jason Cuneo</w:t>
      </w:r>
      <w:r w:rsidR="007A5AD9">
        <w:rPr>
          <w:rFonts w:ascii="Times New Roman" w:hAnsi="Times New Roman" w:cs="Times New Roman"/>
          <w:sz w:val="24"/>
          <w:szCs w:val="24"/>
        </w:rPr>
        <w:t xml:space="preserve"> </w:t>
      </w:r>
      <w:r w:rsidR="003B1B7B">
        <w:rPr>
          <w:rFonts w:ascii="Times New Roman" w:hAnsi="Times New Roman" w:cs="Times New Roman"/>
          <w:sz w:val="24"/>
          <w:szCs w:val="24"/>
        </w:rPr>
        <w:t xml:space="preserve">&amp; </w:t>
      </w:r>
      <w:proofErr w:type="spellStart"/>
      <w:r w:rsidRPr="003B1B7B" w:rsidR="003B1B7B">
        <w:rPr>
          <w:rFonts w:ascii="Times New Roman" w:hAnsi="Times New Roman" w:cs="Times New Roman"/>
          <w:sz w:val="24"/>
          <w:szCs w:val="24"/>
        </w:rPr>
        <w:t>Jiaxiang</w:t>
      </w:r>
      <w:proofErr w:type="spellEnd"/>
      <w:r w:rsidRPr="003B1B7B" w:rsidR="003B1B7B">
        <w:rPr>
          <w:rFonts w:ascii="Times New Roman" w:hAnsi="Times New Roman" w:cs="Times New Roman"/>
          <w:sz w:val="24"/>
          <w:szCs w:val="24"/>
        </w:rPr>
        <w:t xml:space="preserve"> Ren</w:t>
      </w:r>
    </w:p>
    <w:p w:rsidR="00B2262A" w:rsidP="00B2262A" w:rsidRDefault="006C286A" w14:paraId="667C7713" w14:textId="2849E7EB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57D6B1BE" w:rsidR="57D6B1BE">
        <w:rPr>
          <w:rFonts w:ascii="Times New Roman" w:hAnsi="Times New Roman" w:cs="Times New Roman"/>
          <w:sz w:val="24"/>
          <w:szCs w:val="24"/>
        </w:rPr>
        <w:t>DUE DATE: 10/15/21</w:t>
      </w:r>
    </w:p>
    <w:p w:rsidR="00B2262A" w:rsidP="00B2262A" w:rsidRDefault="00B2262A" w14:paraId="6B0B0A9B" w14:textId="77777777">
      <w:pPr>
        <w:spacing w:line="240" w:lineRule="auto"/>
        <w:jc w:val="center"/>
        <w:rPr>
          <w:rFonts w:ascii="Times New Roman" w:hAnsi="Times New Roman" w:cs="Times New Roman"/>
        </w:rPr>
      </w:pPr>
    </w:p>
    <w:p w:rsidRPr="004401D1" w:rsidR="00B2262A" w:rsidP="004401D1" w:rsidRDefault="00F64764" w14:paraId="4053EE45" w14:textId="1F8EEA47">
      <w:pPr>
        <w:pStyle w:val="Title"/>
        <w:jc w:val="center"/>
        <w:rPr>
          <w:rFonts w:ascii="Times New Roman" w:hAnsi="Times New Roman" w:cs="Times New Roman"/>
          <w:sz w:val="44"/>
          <w:szCs w:val="44"/>
        </w:rPr>
      </w:pPr>
      <w:r w:rsidRPr="57D6B1BE" w:rsidR="57D6B1BE">
        <w:rPr>
          <w:rFonts w:ascii="Times New Roman" w:hAnsi="Times New Roman" w:cs="Times New Roman"/>
          <w:sz w:val="44"/>
          <w:szCs w:val="44"/>
        </w:rPr>
        <w:t>Project1</w:t>
      </w:r>
      <w:r w:rsidRPr="57D6B1BE">
        <w:rPr>
          <w:rFonts w:ascii="Times New Roman" w:hAnsi="Times New Roman" w:cs="Times New Roman"/>
        </w:rPr>
        <w:br w:type="page"/>
      </w:r>
    </w:p>
    <w:p w:rsidR="00B2262A" w:rsidP="003208A1" w:rsidRDefault="003B1B7B" w14:paraId="6EE8B3CA" w14:textId="57CAB26E">
      <w:pPr>
        <w:pStyle w:val="Heading1"/>
        <w:tabs>
          <w:tab w:val="center" w:pos="4680"/>
          <w:tab w:val="left" w:pos="5570"/>
        </w:tabs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lastRenderedPageBreak/>
        <w:t>Overview</w:t>
      </w:r>
      <w:r w:rsidR="003208A1">
        <w:rPr>
          <w:rFonts w:ascii="Times New Roman" w:hAnsi="Times New Roman" w:cs="Times New Roman"/>
          <w:b/>
          <w:bCs/>
          <w:color w:val="auto"/>
        </w:rPr>
        <w:tab/>
      </w:r>
    </w:p>
    <w:p w:rsidR="009F29B1" w:rsidP="003B1B7B" w:rsidRDefault="003B1B7B" w14:paraId="66C0BD22" w14:textId="4792EB9E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tab/>
      </w:r>
      <w:r>
        <w:rPr>
          <w:rFonts w:ascii="Times New Roman" w:hAnsi="Times New Roman" w:cs="Times New Roman"/>
          <w:sz w:val="24"/>
          <w:szCs w:val="24"/>
        </w:rPr>
        <w:t xml:space="preserve">This project was designed to help us understand digital forensics and data recovery. We went through multiple </w:t>
      </w:r>
      <w:proofErr w:type="spellStart"/>
      <w:r>
        <w:rPr>
          <w:rFonts w:ascii="Times New Roman" w:hAnsi="Times New Roman" w:cs="Times New Roman"/>
          <w:sz w:val="24"/>
          <w:szCs w:val="24"/>
        </w:rPr>
        <w:t>seneariou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n how to recover deleted/modified files </w:t>
      </w:r>
      <w:r w:rsidR="00D03553">
        <w:rPr>
          <w:rFonts w:ascii="Times New Roman" w:hAnsi="Times New Roman" w:cs="Times New Roman"/>
          <w:sz w:val="24"/>
          <w:szCs w:val="24"/>
        </w:rPr>
        <w:t>on different drive formats.</w:t>
      </w:r>
    </w:p>
    <w:p w:rsidR="009F29B1" w:rsidP="009F29B1" w:rsidRDefault="009F29B1" w14:paraId="647D2C7D" w14:textId="79C12099">
      <w:pPr>
        <w:pStyle w:val="Heading1"/>
        <w:tabs>
          <w:tab w:val="center" w:pos="4680"/>
          <w:tab w:val="left" w:pos="5570"/>
        </w:tabs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Part 1</w:t>
      </w:r>
      <w:r w:rsidR="00800A43">
        <w:rPr>
          <w:rFonts w:ascii="Times New Roman" w:hAnsi="Times New Roman" w:cs="Times New Roman"/>
          <w:b/>
          <w:bCs/>
          <w:color w:val="auto"/>
        </w:rPr>
        <w:t>: Technical Analysis</w:t>
      </w:r>
      <w:r>
        <w:rPr>
          <w:rFonts w:ascii="Times New Roman" w:hAnsi="Times New Roman" w:cs="Times New Roman"/>
          <w:b/>
          <w:bCs/>
          <w:color w:val="auto"/>
        </w:rPr>
        <w:tab/>
      </w:r>
    </w:p>
    <w:p w:rsidR="009F29B1" w:rsidP="009F29B1" w:rsidRDefault="009F29B1" w14:paraId="3120AD6C" w14:textId="262886B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tab/>
      </w:r>
      <w:r w:rsidR="00800A43">
        <w:rPr>
          <w:rFonts w:ascii="Times New Roman" w:hAnsi="Times New Roman" w:cs="Times New Roman"/>
          <w:sz w:val="24"/>
          <w:szCs w:val="24"/>
        </w:rPr>
        <w:t>Firstly, our goal was to find out how many partitions were on the drive given to us and what the partition types were</w:t>
      </w:r>
      <w:r w:rsidR="00D955B5">
        <w:rPr>
          <w:rFonts w:ascii="Times New Roman" w:hAnsi="Times New Roman" w:cs="Times New Roman"/>
          <w:sz w:val="24"/>
          <w:szCs w:val="24"/>
        </w:rPr>
        <w:t>. We can easily find this out b</w:t>
      </w:r>
      <w:r w:rsidR="00945C59">
        <w:rPr>
          <w:rFonts w:ascii="Times New Roman" w:hAnsi="Times New Roman" w:cs="Times New Roman"/>
          <w:sz w:val="24"/>
          <w:szCs w:val="24"/>
        </w:rPr>
        <w:t>y going to our</w:t>
      </w:r>
      <w:r w:rsidR="00DC464D">
        <w:rPr>
          <w:rFonts w:ascii="Times New Roman" w:hAnsi="Times New Roman" w:cs="Times New Roman"/>
          <w:sz w:val="24"/>
          <w:szCs w:val="24"/>
        </w:rPr>
        <w:t xml:space="preserve"> fold containing the disk image through terminal and typing in the command “</w:t>
      </w:r>
      <w:proofErr w:type="spellStart"/>
      <w:r w:rsidRPr="00CB1911" w:rsidR="00DC464D">
        <w:rPr>
          <w:rFonts w:ascii="Times New Roman" w:hAnsi="Times New Roman" w:cs="Times New Roman"/>
          <w:i/>
          <w:iCs/>
          <w:sz w:val="24"/>
          <w:szCs w:val="24"/>
        </w:rPr>
        <w:t>fdisk</w:t>
      </w:r>
      <w:proofErr w:type="spellEnd"/>
      <w:r w:rsidRPr="00CB1911" w:rsidR="00DC464D">
        <w:rPr>
          <w:rFonts w:ascii="Times New Roman" w:hAnsi="Times New Roman" w:cs="Times New Roman"/>
          <w:i/>
          <w:iCs/>
          <w:sz w:val="24"/>
          <w:szCs w:val="24"/>
        </w:rPr>
        <w:t xml:space="preserve"> -l</w:t>
      </w:r>
      <w:r w:rsidRPr="00CB1911" w:rsidR="008B7F03">
        <w:rPr>
          <w:rFonts w:ascii="Times New Roman" w:hAnsi="Times New Roman" w:cs="Times New Roman"/>
          <w:i/>
          <w:iCs/>
          <w:sz w:val="24"/>
          <w:szCs w:val="24"/>
        </w:rPr>
        <w:t xml:space="preserve"> Project1.dd</w:t>
      </w:r>
      <w:r w:rsidR="008B7F03">
        <w:rPr>
          <w:rFonts w:ascii="Times New Roman" w:hAnsi="Times New Roman" w:cs="Times New Roman"/>
          <w:sz w:val="24"/>
          <w:szCs w:val="24"/>
        </w:rPr>
        <w:t xml:space="preserve">”. This command will list all the </w:t>
      </w:r>
      <w:proofErr w:type="spellStart"/>
      <w:r w:rsidR="008B7F03">
        <w:rPr>
          <w:rFonts w:ascii="Times New Roman" w:hAnsi="Times New Roman" w:cs="Times New Roman"/>
          <w:sz w:val="24"/>
          <w:szCs w:val="24"/>
        </w:rPr>
        <w:t>partitons</w:t>
      </w:r>
      <w:proofErr w:type="spellEnd"/>
      <w:r w:rsidR="008B7F03">
        <w:rPr>
          <w:rFonts w:ascii="Times New Roman" w:hAnsi="Times New Roman" w:cs="Times New Roman"/>
          <w:sz w:val="24"/>
          <w:szCs w:val="24"/>
        </w:rPr>
        <w:t xml:space="preserve"> and types on the image.</w:t>
      </w:r>
    </w:p>
    <w:p w:rsidR="008B7F03" w:rsidP="009F29B1" w:rsidRDefault="008B7F03" w14:paraId="7BC46FC5" w14:textId="3544479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hAnsi="Times New Roman" w:cs="Times New Roman"/>
          <w:sz w:val="24"/>
          <w:szCs w:val="24"/>
        </w:rPr>
        <w:t>After using the command, i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was found that there were 4 </w:t>
      </w:r>
      <w:proofErr w:type="spellStart"/>
      <w:r>
        <w:rPr>
          <w:rFonts w:ascii="Times New Roman" w:hAnsi="Times New Roman" w:cs="Times New Roman"/>
          <w:sz w:val="24"/>
          <w:szCs w:val="24"/>
        </w:rPr>
        <w:t>partiton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; 1 FAT16 </w:t>
      </w:r>
      <w:proofErr w:type="spellStart"/>
      <w:r>
        <w:rPr>
          <w:rFonts w:ascii="Times New Roman" w:hAnsi="Times New Roman" w:cs="Times New Roman"/>
          <w:sz w:val="24"/>
          <w:szCs w:val="24"/>
        </w:rPr>
        <w:t>partio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EC01E8">
        <w:rPr>
          <w:rFonts w:ascii="Times New Roman" w:hAnsi="Times New Roman" w:cs="Times New Roman"/>
          <w:sz w:val="24"/>
          <w:szCs w:val="24"/>
        </w:rPr>
        <w:t xml:space="preserve">1 FAT32 </w:t>
      </w:r>
      <w:proofErr w:type="spellStart"/>
      <w:r w:rsidR="00EC01E8">
        <w:rPr>
          <w:rFonts w:ascii="Times New Roman" w:hAnsi="Times New Roman" w:cs="Times New Roman"/>
          <w:sz w:val="24"/>
          <w:szCs w:val="24"/>
        </w:rPr>
        <w:t>partiton</w:t>
      </w:r>
      <w:proofErr w:type="spellEnd"/>
      <w:r w:rsidR="00EC01E8">
        <w:rPr>
          <w:rFonts w:ascii="Times New Roman" w:hAnsi="Times New Roman" w:cs="Times New Roman"/>
          <w:sz w:val="24"/>
          <w:szCs w:val="24"/>
        </w:rPr>
        <w:t>, and 2 NTSF Partitions.</w:t>
      </w:r>
      <w:r w:rsidR="00CB1911">
        <w:rPr>
          <w:rFonts w:ascii="Times New Roman" w:hAnsi="Times New Roman" w:cs="Times New Roman"/>
          <w:sz w:val="24"/>
          <w:szCs w:val="24"/>
        </w:rPr>
        <w:t xml:space="preserve"> Once we knew the types of drive </w:t>
      </w:r>
      <w:proofErr w:type="spellStart"/>
      <w:r w:rsidR="00CB1911">
        <w:rPr>
          <w:rFonts w:ascii="Times New Roman" w:hAnsi="Times New Roman" w:cs="Times New Roman"/>
          <w:sz w:val="24"/>
          <w:szCs w:val="24"/>
        </w:rPr>
        <w:t>paritions</w:t>
      </w:r>
      <w:proofErr w:type="spellEnd"/>
      <w:r w:rsidR="00CB1911">
        <w:rPr>
          <w:rFonts w:ascii="Times New Roman" w:hAnsi="Times New Roman" w:cs="Times New Roman"/>
          <w:sz w:val="24"/>
          <w:szCs w:val="24"/>
        </w:rPr>
        <w:t xml:space="preserve">, we could </w:t>
      </w:r>
      <w:proofErr w:type="spellStart"/>
      <w:r w:rsidR="00CB1911">
        <w:rPr>
          <w:rFonts w:ascii="Times New Roman" w:hAnsi="Times New Roman" w:cs="Times New Roman"/>
          <w:sz w:val="24"/>
          <w:szCs w:val="24"/>
        </w:rPr>
        <w:t>hexdump</w:t>
      </w:r>
      <w:proofErr w:type="spellEnd"/>
      <w:r w:rsidR="006B4656">
        <w:rPr>
          <w:rFonts w:ascii="Times New Roman" w:hAnsi="Times New Roman" w:cs="Times New Roman"/>
          <w:sz w:val="24"/>
          <w:szCs w:val="24"/>
        </w:rPr>
        <w:t xml:space="preserve"> at specific partition locations to read certain data off the drives.</w:t>
      </w:r>
    </w:p>
    <w:p w:rsidR="005A565B" w:rsidP="009F29B1" w:rsidRDefault="000A5360" w14:paraId="177B3DE8" w14:textId="69B1A46B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For the first FAT16 partition, we saw that there had been 2 deleted files</w:t>
      </w:r>
      <w:r w:rsidR="00F434AE">
        <w:rPr>
          <w:rFonts w:ascii="Times New Roman" w:hAnsi="Times New Roman" w:cs="Times New Roman"/>
          <w:sz w:val="24"/>
          <w:szCs w:val="24"/>
        </w:rPr>
        <w:t xml:space="preserve">. This information was found in the file allocation table. </w:t>
      </w:r>
      <w:r w:rsidR="00BB377E">
        <w:rPr>
          <w:rFonts w:ascii="Times New Roman" w:hAnsi="Times New Roman" w:cs="Times New Roman"/>
          <w:sz w:val="24"/>
          <w:szCs w:val="24"/>
        </w:rPr>
        <w:t xml:space="preserve">By collecting data from the FAT, as seen below in Table 1, we were able to </w:t>
      </w:r>
      <w:r w:rsidR="00833ACC">
        <w:rPr>
          <w:rFonts w:ascii="Times New Roman" w:hAnsi="Times New Roman" w:cs="Times New Roman"/>
          <w:sz w:val="24"/>
          <w:szCs w:val="24"/>
        </w:rPr>
        <w:t xml:space="preserve">find the root directory location and data area location where the deleted files were stored. </w:t>
      </w:r>
      <w:r w:rsidR="00637DEB">
        <w:rPr>
          <w:rFonts w:ascii="Times New Roman" w:hAnsi="Times New Roman" w:cs="Times New Roman"/>
          <w:sz w:val="24"/>
          <w:szCs w:val="24"/>
        </w:rPr>
        <w:t>We were then able ultimately find the File locations of the 2 deleted files and</w:t>
      </w:r>
      <w:r w:rsidR="007F67B6">
        <w:rPr>
          <w:rFonts w:ascii="Times New Roman" w:hAnsi="Times New Roman" w:cs="Times New Roman"/>
          <w:sz w:val="24"/>
          <w:szCs w:val="24"/>
        </w:rPr>
        <w:t xml:space="preserve"> use the “dd” command to copy the data.</w:t>
      </w:r>
      <w:r w:rsidR="00EE6923">
        <w:rPr>
          <w:rFonts w:ascii="Times New Roman" w:hAnsi="Times New Roman" w:cs="Times New Roman"/>
          <w:sz w:val="24"/>
          <w:szCs w:val="24"/>
        </w:rPr>
        <w:t xml:space="preserve"> </w:t>
      </w:r>
      <w:r w:rsidR="00023AB6">
        <w:rPr>
          <w:rFonts w:ascii="Times New Roman" w:hAnsi="Times New Roman" w:cs="Times New Roman"/>
          <w:sz w:val="24"/>
          <w:szCs w:val="24"/>
        </w:rPr>
        <w:t xml:space="preserve">Two </w:t>
      </w:r>
      <w:r w:rsidR="00B51700">
        <w:rPr>
          <w:rFonts w:ascii="Times New Roman" w:hAnsi="Times New Roman" w:cs="Times New Roman"/>
          <w:sz w:val="24"/>
          <w:szCs w:val="24"/>
        </w:rPr>
        <w:t xml:space="preserve">password protected </w:t>
      </w:r>
      <w:r w:rsidR="00023AB6">
        <w:rPr>
          <w:rFonts w:ascii="Times New Roman" w:hAnsi="Times New Roman" w:cs="Times New Roman"/>
          <w:sz w:val="24"/>
          <w:szCs w:val="24"/>
        </w:rPr>
        <w:t>zip files were found</w:t>
      </w:r>
      <w:r w:rsidR="00B1575E">
        <w:rPr>
          <w:rFonts w:ascii="Times New Roman" w:hAnsi="Times New Roman" w:cs="Times New Roman"/>
          <w:sz w:val="24"/>
          <w:szCs w:val="24"/>
        </w:rPr>
        <w:t xml:space="preserve"> containing</w:t>
      </w:r>
      <w:r w:rsidR="00B51700">
        <w:rPr>
          <w:rFonts w:ascii="Times New Roman" w:hAnsi="Times New Roman" w:cs="Times New Roman"/>
          <w:sz w:val="24"/>
          <w:szCs w:val="24"/>
        </w:rPr>
        <w:t xml:space="preserve"> </w:t>
      </w:r>
      <w:r w:rsidR="00B1575E">
        <w:rPr>
          <w:rFonts w:ascii="Times New Roman" w:hAnsi="Times New Roman" w:cs="Times New Roman"/>
          <w:sz w:val="24"/>
          <w:szCs w:val="24"/>
        </w:rPr>
        <w:t>.</w:t>
      </w:r>
      <w:r w:rsidR="00B51700">
        <w:rPr>
          <w:rFonts w:ascii="Times New Roman" w:hAnsi="Times New Roman" w:cs="Times New Roman"/>
          <w:sz w:val="24"/>
          <w:szCs w:val="24"/>
        </w:rPr>
        <w:t>jpg files. The images can be seen below in Image 1 and Image 2 while Table 2 shows all relative data</w:t>
      </w:r>
      <w:r w:rsidR="00520202">
        <w:rPr>
          <w:rFonts w:ascii="Times New Roman" w:hAnsi="Times New Roman" w:cs="Times New Roman"/>
          <w:sz w:val="24"/>
          <w:szCs w:val="24"/>
        </w:rPr>
        <w:t xml:space="preserve"> for the </w:t>
      </w:r>
      <w:proofErr w:type="spellStart"/>
      <w:r w:rsidR="00520202">
        <w:rPr>
          <w:rFonts w:ascii="Times New Roman" w:hAnsi="Times New Roman" w:cs="Times New Roman"/>
          <w:sz w:val="24"/>
          <w:szCs w:val="24"/>
        </w:rPr>
        <w:t>partiton</w:t>
      </w:r>
      <w:proofErr w:type="spellEnd"/>
      <w:r w:rsidR="00B51700">
        <w:rPr>
          <w:rFonts w:ascii="Times New Roman" w:hAnsi="Times New Roman" w:cs="Times New Roman"/>
          <w:sz w:val="24"/>
          <w:szCs w:val="24"/>
        </w:rPr>
        <w:t>.</w:t>
      </w:r>
      <w:r w:rsidR="00951616">
        <w:rPr>
          <w:rFonts w:ascii="Times New Roman" w:hAnsi="Times New Roman" w:cs="Times New Roman"/>
          <w:sz w:val="24"/>
          <w:szCs w:val="24"/>
        </w:rPr>
        <w:t xml:space="preserve"> The password used to unzip the files was found in a file in the first NTFS partition.</w:t>
      </w:r>
    </w:p>
    <w:p w:rsidR="000A0465" w:rsidP="009F29B1" w:rsidRDefault="000A0465" w14:paraId="5F9AB9B6" w14:textId="67AFF7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A0465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4AE5614" wp14:editId="2D8458F9">
            <wp:extent cx="5943600" cy="1310640"/>
            <wp:effectExtent l="0" t="0" r="0" b="3810"/>
            <wp:docPr id="1" name="Picture 1" descr="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pplication, table, Exce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10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29B1" w:rsidP="000A0465" w:rsidRDefault="000A0465" w14:paraId="6A65EBC8" w14:textId="50CA35CD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0A0465">
        <w:rPr>
          <w:rFonts w:ascii="Times New Roman" w:hAnsi="Times New Roman" w:cs="Times New Roman"/>
          <w:i/>
          <w:iCs/>
          <w:sz w:val="24"/>
          <w:szCs w:val="24"/>
        </w:rPr>
        <w:t>Table 1</w:t>
      </w:r>
    </w:p>
    <w:p w:rsidR="00925F6E" w:rsidP="000A0465" w:rsidRDefault="00925F6E" w14:paraId="787EDE2C" w14:textId="2E377A02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925F6E">
        <w:rPr>
          <w:rFonts w:ascii="Times New Roman" w:hAnsi="Times New Roman" w:cs="Times New Roman"/>
          <w:i/>
          <w:iCs/>
          <w:noProof/>
          <w:sz w:val="24"/>
          <w:szCs w:val="24"/>
        </w:rPr>
        <w:drawing>
          <wp:inline distT="0" distB="0" distL="0" distR="0" wp14:anchorId="4C818098" wp14:editId="34B128D2">
            <wp:extent cx="6545036" cy="469900"/>
            <wp:effectExtent l="0" t="0" r="8255" b="635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88978" cy="473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6923" w:rsidP="000A0465" w:rsidRDefault="00EE6923" w14:paraId="21506011" w14:textId="3F2C0EB8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EE6923">
        <w:rPr>
          <w:rFonts w:ascii="Times New Roman" w:hAnsi="Times New Roman" w:cs="Times New Roman"/>
          <w:i/>
          <w:iCs/>
          <w:noProof/>
          <w:sz w:val="24"/>
          <w:szCs w:val="24"/>
        </w:rPr>
        <w:drawing>
          <wp:inline distT="0" distB="0" distL="0" distR="0" wp14:anchorId="1397B04E" wp14:editId="17B380B1">
            <wp:extent cx="5943600" cy="1275080"/>
            <wp:effectExtent l="0" t="0" r="0" b="1270"/>
            <wp:docPr id="3" name="Picture 3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abl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7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51E61" w:rsidP="000A0465" w:rsidRDefault="00451E61" w14:paraId="183D6DB5" w14:textId="07A66976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0A0465">
        <w:rPr>
          <w:rFonts w:ascii="Times New Roman" w:hAnsi="Times New Roman" w:cs="Times New Roman"/>
          <w:i/>
          <w:iCs/>
          <w:sz w:val="24"/>
          <w:szCs w:val="24"/>
        </w:rPr>
        <w:lastRenderedPageBreak/>
        <w:t xml:space="preserve">Table </w:t>
      </w:r>
      <w:r>
        <w:rPr>
          <w:rFonts w:ascii="Times New Roman" w:hAnsi="Times New Roman" w:cs="Times New Roman"/>
          <w:i/>
          <w:iCs/>
          <w:sz w:val="24"/>
          <w:szCs w:val="24"/>
        </w:rPr>
        <w:t>2</w:t>
      </w:r>
    </w:p>
    <w:p w:rsidR="00451E61" w:rsidP="00520202" w:rsidRDefault="00451E61" w14:paraId="4F6CFA11" w14:textId="7240E8B3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noProof/>
          <w:sz w:val="24"/>
          <w:szCs w:val="24"/>
        </w:rPr>
        <w:drawing>
          <wp:inline distT="0" distB="0" distL="0" distR="0" wp14:anchorId="4F8AA01C" wp14:editId="4369DB0E">
            <wp:extent cx="4273550" cy="2431581"/>
            <wp:effectExtent l="0" t="0" r="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5094" cy="24381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1E61" w:rsidP="00451E61" w:rsidRDefault="00451E61" w14:paraId="116FD1AB" w14:textId="25001807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Image</w:t>
      </w:r>
      <w:r w:rsidRPr="000A0465">
        <w:rPr>
          <w:rFonts w:ascii="Times New Roman" w:hAnsi="Times New Roman" w:cs="Times New Roman"/>
          <w:i/>
          <w:iCs/>
          <w:sz w:val="24"/>
          <w:szCs w:val="24"/>
        </w:rPr>
        <w:t xml:space="preserve"> 1</w:t>
      </w:r>
    </w:p>
    <w:p w:rsidR="00520202" w:rsidP="00520202" w:rsidRDefault="00451E61" w14:paraId="2E329F98" w14:textId="40C48D49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noProof/>
          <w:sz w:val="24"/>
          <w:szCs w:val="24"/>
        </w:rPr>
        <w:drawing>
          <wp:inline distT="0" distB="0" distL="0" distR="0" wp14:anchorId="41803DBE" wp14:editId="4EBC35A9">
            <wp:extent cx="4216400" cy="139645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4640" cy="13991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51E61" w:rsidP="00451E61" w:rsidRDefault="00451E61" w14:paraId="005A205E" w14:textId="1C0DC857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Image</w:t>
      </w:r>
      <w:r w:rsidRPr="000A0465">
        <w:rPr>
          <w:rFonts w:ascii="Times New Roman" w:hAnsi="Times New Roman" w:cs="Times New Roman"/>
          <w:i/>
          <w:iCs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iCs/>
          <w:sz w:val="24"/>
          <w:szCs w:val="24"/>
        </w:rPr>
        <w:t>2</w:t>
      </w:r>
    </w:p>
    <w:p w:rsidR="00520202" w:rsidP="004154D8" w:rsidRDefault="00CF671A" w14:paraId="0067EE6E" w14:textId="3B2C741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xt, </w:t>
      </w:r>
      <w:r w:rsidR="0045086A">
        <w:rPr>
          <w:rFonts w:ascii="Times New Roman" w:hAnsi="Times New Roman" w:cs="Times New Roman"/>
          <w:sz w:val="24"/>
          <w:szCs w:val="24"/>
        </w:rPr>
        <w:t xml:space="preserve">we dove into the first NTFS partition. </w:t>
      </w:r>
      <w:r w:rsidR="0001327C">
        <w:rPr>
          <w:rFonts w:ascii="Times New Roman" w:hAnsi="Times New Roman" w:cs="Times New Roman"/>
          <w:sz w:val="24"/>
          <w:szCs w:val="24"/>
        </w:rPr>
        <w:t>Thi</w:t>
      </w:r>
      <w:r w:rsidR="00307A43">
        <w:rPr>
          <w:rFonts w:ascii="Times New Roman" w:hAnsi="Times New Roman" w:cs="Times New Roman"/>
          <w:sz w:val="24"/>
          <w:szCs w:val="24"/>
        </w:rPr>
        <w:t>s partition contained 2 deleted files</w:t>
      </w:r>
      <w:r w:rsidR="003E1DD1">
        <w:rPr>
          <w:rFonts w:ascii="Times New Roman" w:hAnsi="Times New Roman" w:cs="Times New Roman"/>
          <w:sz w:val="24"/>
          <w:szCs w:val="24"/>
        </w:rPr>
        <w:t>. Using Active Disk Editor</w:t>
      </w:r>
      <w:r w:rsidR="0098580D">
        <w:rPr>
          <w:rFonts w:ascii="Times New Roman" w:hAnsi="Times New Roman" w:cs="Times New Roman"/>
          <w:sz w:val="24"/>
          <w:szCs w:val="24"/>
        </w:rPr>
        <w:t xml:space="preserve">, we were able to pull the information we needed about where the files started and ended, so that we could copy them into our </w:t>
      </w:r>
      <w:proofErr w:type="spellStart"/>
      <w:r w:rsidR="0098580D">
        <w:rPr>
          <w:rFonts w:ascii="Times New Roman" w:hAnsi="Times New Roman" w:cs="Times New Roman"/>
          <w:sz w:val="24"/>
          <w:szCs w:val="24"/>
        </w:rPr>
        <w:t>vm</w:t>
      </w:r>
      <w:proofErr w:type="spellEnd"/>
      <w:r w:rsidR="0098580D">
        <w:rPr>
          <w:rFonts w:ascii="Times New Roman" w:hAnsi="Times New Roman" w:cs="Times New Roman"/>
          <w:sz w:val="24"/>
          <w:szCs w:val="24"/>
        </w:rPr>
        <w:t>.</w:t>
      </w:r>
      <w:r w:rsidR="005D1531">
        <w:rPr>
          <w:rFonts w:ascii="Times New Roman" w:hAnsi="Times New Roman" w:cs="Times New Roman"/>
          <w:sz w:val="24"/>
          <w:szCs w:val="24"/>
        </w:rPr>
        <w:t xml:space="preserve"> The tables below show all the data collected, the Filenames and data, and the commands we used in the terminal to retrieve these files. The files contained an email with a password for unzipping the previously recovered zip files and an Encoding pdf file</w:t>
      </w:r>
      <w:r w:rsidR="005E016D">
        <w:rPr>
          <w:rFonts w:ascii="Times New Roman" w:hAnsi="Times New Roman" w:cs="Times New Roman"/>
          <w:sz w:val="24"/>
          <w:szCs w:val="24"/>
        </w:rPr>
        <w:t xml:space="preserve"> for encoding and decoding messages. The pdf was used to decode messages</w:t>
      </w:r>
      <w:r w:rsidR="0011182D">
        <w:rPr>
          <w:rFonts w:ascii="Times New Roman" w:hAnsi="Times New Roman" w:cs="Times New Roman"/>
          <w:sz w:val="24"/>
          <w:szCs w:val="24"/>
        </w:rPr>
        <w:t xml:space="preserve"> in from files in the second NTFS partition.</w:t>
      </w:r>
      <w:r w:rsidR="005D153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095DC6" w:rsidP="004154D8" w:rsidRDefault="00095DC6" w14:paraId="411F0D32" w14:textId="579B20D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095DC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F1BF042" wp14:editId="63F06991">
            <wp:extent cx="5943600" cy="1303655"/>
            <wp:effectExtent l="0" t="0" r="0" b="0"/>
            <wp:docPr id="6" name="Picture 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abl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03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F65C4" w:rsidR="00BF65C4" w:rsidP="00BF65C4" w:rsidRDefault="00BF65C4" w14:paraId="7546D01C" w14:textId="5148C803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BF65C4">
        <w:rPr>
          <w:rFonts w:ascii="Times New Roman" w:hAnsi="Times New Roman" w:cs="Times New Roman"/>
          <w:i/>
          <w:iCs/>
          <w:sz w:val="24"/>
          <w:szCs w:val="24"/>
        </w:rPr>
        <w:t>General NTFS Values</w:t>
      </w:r>
    </w:p>
    <w:p w:rsidR="00095DC6" w:rsidP="00BF65C4" w:rsidRDefault="00095DC6" w14:paraId="666B3D8D" w14:textId="4967CA88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095DC6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602C17A" wp14:editId="6B6CD073">
            <wp:extent cx="5389829" cy="1384300"/>
            <wp:effectExtent l="0" t="0" r="1905" b="6350"/>
            <wp:docPr id="7" name="Picture 7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able&#10;&#10;Description automatically generated"/>
                    <pic:cNvPicPr/>
                  </pic:nvPicPr>
                  <pic:blipFill rotWithShape="1">
                    <a:blip r:embed="rId17"/>
                    <a:srcRect b="27041"/>
                    <a:stretch/>
                  </pic:blipFill>
                  <pic:spPr bwMode="auto">
                    <a:xfrm>
                      <a:off x="0" y="0"/>
                      <a:ext cx="5448421" cy="13993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Pr="00374D61" w:rsidR="00374D61" w:rsidP="00BF65C4" w:rsidRDefault="00374D61" w14:paraId="2DD19514" w14:textId="6110383F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374D61">
        <w:rPr>
          <w:rFonts w:ascii="Times New Roman" w:hAnsi="Times New Roman" w:cs="Times New Roman"/>
          <w:i/>
          <w:iCs/>
          <w:sz w:val="24"/>
          <w:szCs w:val="24"/>
        </w:rPr>
        <w:t>NTFS Data Structure Locations</w:t>
      </w:r>
    </w:p>
    <w:p w:rsidR="00BF65C4" w:rsidP="004154D8" w:rsidRDefault="00374D61" w14:paraId="2785EB28" w14:textId="681C4EA8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bookmarkStart w:name="_Hlk85229229" w:id="0"/>
      <w:r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bookmarkEnd w:id="0"/>
    <w:p w:rsidR="00B35747" w:rsidP="00374D61" w:rsidRDefault="00B35747" w14:paraId="5CB95003" w14:textId="42494299">
      <w:pPr>
        <w:spacing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fo For files: Top </w:t>
      </w:r>
      <w:r w:rsidR="006D2A7F">
        <w:rPr>
          <w:rFonts w:ascii="Times New Roman" w:hAnsi="Times New Roman" w:cs="Times New Roman"/>
          <w:sz w:val="24"/>
          <w:szCs w:val="24"/>
        </w:rPr>
        <w:t>row is Email.docx info</w:t>
      </w:r>
      <w:r w:rsidR="00DB72CD">
        <w:rPr>
          <w:rFonts w:ascii="Times New Roman" w:hAnsi="Times New Roman" w:cs="Times New Roman"/>
          <w:sz w:val="24"/>
          <w:szCs w:val="24"/>
        </w:rPr>
        <w:t xml:space="preserve"> and bottom row is </w:t>
      </w:r>
      <w:r w:rsidR="00BF65C4">
        <w:rPr>
          <w:rFonts w:ascii="Times New Roman" w:hAnsi="Times New Roman" w:cs="Times New Roman"/>
          <w:sz w:val="24"/>
          <w:szCs w:val="24"/>
        </w:rPr>
        <w:t>for Encoding.pdf</w:t>
      </w:r>
    </w:p>
    <w:p w:rsidR="00095DC6" w:rsidP="004154D8" w:rsidRDefault="008B1A14" w14:paraId="1156F828" w14:textId="18BB224D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B1A14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A9B410" wp14:editId="53880A9E">
            <wp:extent cx="5943600" cy="1107440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07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35747" w:rsidP="004154D8" w:rsidRDefault="00B35747" w14:paraId="5E1F9546" w14:textId="1FDA69FC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B3574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03B6D8D" wp14:editId="587598AB">
            <wp:extent cx="5943600" cy="1087755"/>
            <wp:effectExtent l="0" t="0" r="0" b="0"/>
            <wp:docPr id="10" name="Picture 1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4D61" w:rsidP="004154D8" w:rsidRDefault="00374D61" w14:paraId="19209EDF" w14:textId="508A02F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374D61">
        <w:rPr>
          <w:rFonts w:ascii="Times New Roman" w:hAnsi="Times New Roman" w:cs="Times New Roman"/>
          <w:sz w:val="24"/>
          <w:szCs w:val="24"/>
        </w:rPr>
        <w:t>---------------------------------------------------------------------------------------------------------------------</w:t>
      </w:r>
    </w:p>
    <w:p w:rsidR="00785EB3" w:rsidP="004154D8" w:rsidRDefault="00F2707E" w14:paraId="59A09A31" w14:textId="34478EC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F2707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7D0B1B7" wp14:editId="1805DEF8">
            <wp:extent cx="5943600" cy="985520"/>
            <wp:effectExtent l="0" t="0" r="0" b="5080"/>
            <wp:docPr id="11" name="Picture 1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, Word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985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2707E" w:rsidP="00F2707E" w:rsidRDefault="00F2707E" w14:paraId="383E7650" w14:textId="0B5AF853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F2707E">
        <w:rPr>
          <w:rFonts w:ascii="Times New Roman" w:hAnsi="Times New Roman" w:cs="Times New Roman"/>
          <w:i/>
          <w:iCs/>
          <w:sz w:val="24"/>
          <w:szCs w:val="24"/>
        </w:rPr>
        <w:t>Commands used to Recover Files</w:t>
      </w:r>
    </w:p>
    <w:p w:rsidR="009B0DAE" w:rsidP="00F2707E" w:rsidRDefault="009B0DAE" w14:paraId="3BF537CF" w14:textId="496AC7C1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:rsidR="009B0DAE" w:rsidP="00F2707E" w:rsidRDefault="009B0DAE" w14:paraId="207E22DD" w14:textId="220C3368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:rsidR="009B0DAE" w:rsidP="00F2707E" w:rsidRDefault="009B0DAE" w14:paraId="491CDC52" w14:textId="733D10D3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:rsidR="009B0DAE" w:rsidP="00F2707E" w:rsidRDefault="009B0DAE" w14:paraId="08BB6318" w14:textId="17D54DB0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:rsidR="009B0DAE" w:rsidP="00F2707E" w:rsidRDefault="009B0DAE" w14:paraId="6D1214BA" w14:textId="69B221D3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:rsidR="009B0DAE" w:rsidP="00F2707E" w:rsidRDefault="009B0DAE" w14:paraId="71C87809" w14:textId="32B1F00D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:rsidR="009B0DAE" w:rsidP="00F2707E" w:rsidRDefault="009B0DAE" w14:paraId="04A52C89" w14:textId="0A435917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:rsidR="009B0DAE" w:rsidP="009B0DAE" w:rsidRDefault="009B0DAE" w14:paraId="54BD779C" w14:textId="60025FB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>Next, we</w:t>
      </w:r>
      <w:r w:rsidR="00B92A8B">
        <w:rPr>
          <w:rFonts w:ascii="Times New Roman" w:hAnsi="Times New Roman" w:cs="Times New Roman"/>
          <w:sz w:val="24"/>
          <w:szCs w:val="24"/>
        </w:rPr>
        <w:t xml:space="preserve"> went to the location of the FAT32</w:t>
      </w:r>
      <w:r w:rsidR="00AC072D">
        <w:rPr>
          <w:rFonts w:ascii="Times New Roman" w:hAnsi="Times New Roman" w:cs="Times New Roman"/>
          <w:sz w:val="24"/>
          <w:szCs w:val="24"/>
        </w:rPr>
        <w:t xml:space="preserve"> and reading data using active disk editor, we were able to find that</w:t>
      </w:r>
      <w:r w:rsidR="007326BE">
        <w:rPr>
          <w:rFonts w:ascii="Times New Roman" w:hAnsi="Times New Roman" w:cs="Times New Roman"/>
          <w:sz w:val="24"/>
          <w:szCs w:val="24"/>
        </w:rPr>
        <w:t xml:space="preserve"> there were 3 deleted files. All files were </w:t>
      </w:r>
      <w:proofErr w:type="spellStart"/>
      <w:r w:rsidR="007326BE">
        <w:rPr>
          <w:rFonts w:ascii="Times New Roman" w:hAnsi="Times New Roman" w:cs="Times New Roman"/>
          <w:sz w:val="24"/>
          <w:szCs w:val="24"/>
        </w:rPr>
        <w:t>incripted</w:t>
      </w:r>
      <w:proofErr w:type="spellEnd"/>
      <w:r w:rsidR="007326BE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7326BE">
        <w:rPr>
          <w:rFonts w:ascii="Times New Roman" w:hAnsi="Times New Roman" w:cs="Times New Roman"/>
          <w:sz w:val="24"/>
          <w:szCs w:val="24"/>
        </w:rPr>
        <w:t>in .</w:t>
      </w:r>
      <w:proofErr w:type="spellStart"/>
      <w:r w:rsidR="007326BE">
        <w:rPr>
          <w:rFonts w:ascii="Times New Roman" w:hAnsi="Times New Roman" w:cs="Times New Roman"/>
          <w:sz w:val="24"/>
          <w:szCs w:val="24"/>
        </w:rPr>
        <w:t>gpg</w:t>
      </w:r>
      <w:proofErr w:type="spellEnd"/>
      <w:proofErr w:type="gramEnd"/>
      <w:r w:rsidR="007326BE">
        <w:rPr>
          <w:rFonts w:ascii="Times New Roman" w:hAnsi="Times New Roman" w:cs="Times New Roman"/>
          <w:sz w:val="24"/>
          <w:szCs w:val="24"/>
        </w:rPr>
        <w:t xml:space="preserve"> formant with a password. The data tables are shown below</w:t>
      </w:r>
      <w:r w:rsidR="00433DFE">
        <w:rPr>
          <w:rFonts w:ascii="Times New Roman" w:hAnsi="Times New Roman" w:cs="Times New Roman"/>
          <w:sz w:val="24"/>
          <w:szCs w:val="24"/>
        </w:rPr>
        <w:t xml:space="preserve"> with all values</w:t>
      </w:r>
      <w:r w:rsidR="007326BE">
        <w:rPr>
          <w:rFonts w:ascii="Times New Roman" w:hAnsi="Times New Roman" w:cs="Times New Roman"/>
          <w:sz w:val="24"/>
          <w:szCs w:val="24"/>
        </w:rPr>
        <w:t xml:space="preserve"> for the FAT32 partition</w:t>
      </w:r>
      <w:r w:rsidR="00433DFE">
        <w:rPr>
          <w:rFonts w:ascii="Times New Roman" w:hAnsi="Times New Roman" w:cs="Times New Roman"/>
          <w:sz w:val="24"/>
          <w:szCs w:val="24"/>
        </w:rPr>
        <w:t>.</w:t>
      </w:r>
      <w:r w:rsidR="00B9446D">
        <w:rPr>
          <w:rFonts w:ascii="Times New Roman" w:hAnsi="Times New Roman" w:cs="Times New Roman"/>
          <w:sz w:val="24"/>
          <w:szCs w:val="24"/>
        </w:rPr>
        <w:t xml:space="preserve"> We were able to use the dd command to recover these files</w:t>
      </w:r>
      <w:r w:rsidR="000A3693">
        <w:rPr>
          <w:rFonts w:ascii="Times New Roman" w:hAnsi="Times New Roman" w:cs="Times New Roman"/>
          <w:sz w:val="24"/>
          <w:szCs w:val="24"/>
        </w:rPr>
        <w:t>. For file 1, the command was “</w:t>
      </w:r>
      <w:r w:rsidRPr="008453A4" w:rsidR="008453A4">
        <w:rPr>
          <w:rFonts w:ascii="Times New Roman" w:hAnsi="Times New Roman" w:cs="Times New Roman"/>
          <w:sz w:val="24"/>
          <w:szCs w:val="24"/>
        </w:rPr>
        <w:t>dd if=Project1.dd of=CEB27.zip.gpg bs=512 skip=407431 count=101</w:t>
      </w:r>
      <w:r w:rsidR="008453A4">
        <w:rPr>
          <w:rFonts w:ascii="Times New Roman" w:hAnsi="Times New Roman" w:cs="Times New Roman"/>
          <w:sz w:val="24"/>
          <w:szCs w:val="24"/>
        </w:rPr>
        <w:t>”. We just make the skip=</w:t>
      </w:r>
      <w:r w:rsidR="00762A83">
        <w:rPr>
          <w:rFonts w:ascii="Times New Roman" w:hAnsi="Times New Roman" w:cs="Times New Roman"/>
          <w:sz w:val="24"/>
          <w:szCs w:val="24"/>
        </w:rPr>
        <w:t>Start and the count=File Length for all files on the drive.</w:t>
      </w:r>
      <w:r w:rsidR="00A74AB4">
        <w:rPr>
          <w:rFonts w:ascii="Times New Roman" w:hAnsi="Times New Roman" w:cs="Times New Roman"/>
          <w:sz w:val="24"/>
          <w:szCs w:val="24"/>
        </w:rPr>
        <w:t xml:space="preserve"> The </w:t>
      </w:r>
      <w:r w:rsidR="002805CB">
        <w:rPr>
          <w:rFonts w:ascii="Times New Roman" w:hAnsi="Times New Roman" w:cs="Times New Roman"/>
          <w:sz w:val="24"/>
          <w:szCs w:val="24"/>
        </w:rPr>
        <w:t>Itinerary file contained the dates and times of a team for a heist and can be seen below.</w:t>
      </w:r>
      <w:r w:rsidRPr="008453A4" w:rsidR="008453A4">
        <w:rPr>
          <w:rFonts w:ascii="Times New Roman" w:hAnsi="Times New Roman" w:cs="Times New Roman"/>
          <w:sz w:val="24"/>
          <w:szCs w:val="24"/>
        </w:rPr>
        <w:tab/>
      </w:r>
      <w:r w:rsidRPr="008453A4" w:rsidR="008453A4">
        <w:rPr>
          <w:rFonts w:ascii="Times New Roman" w:hAnsi="Times New Roman" w:cs="Times New Roman"/>
          <w:sz w:val="24"/>
          <w:szCs w:val="24"/>
        </w:rPr>
        <w:tab/>
      </w:r>
      <w:r w:rsidRPr="008453A4" w:rsidR="008453A4">
        <w:rPr>
          <w:rFonts w:ascii="Times New Roman" w:hAnsi="Times New Roman" w:cs="Times New Roman"/>
          <w:sz w:val="24"/>
          <w:szCs w:val="24"/>
        </w:rPr>
        <w:tab/>
      </w:r>
    </w:p>
    <w:p w:rsidR="008451CC" w:rsidP="009B0DAE" w:rsidRDefault="008451CC" w14:paraId="28F75270" w14:textId="63617C95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451CC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5163EF5" wp14:editId="230BAAD4">
            <wp:extent cx="5943600" cy="1284605"/>
            <wp:effectExtent l="0" t="0" r="0" b="0"/>
            <wp:docPr id="12" name="Picture 12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able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4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467C6" w:rsidP="009B0DAE" w:rsidRDefault="001467C6" w14:paraId="2DF55611" w14:textId="585711E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1467C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645FC28" wp14:editId="51533809">
            <wp:extent cx="5943600" cy="41973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36A7" w:rsidP="009B0DAE" w:rsidRDefault="008036A7" w14:paraId="1F560B3B" w14:textId="5C9F8A34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036A7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B3CA032" wp14:editId="64AD029E">
            <wp:extent cx="6310693" cy="971550"/>
            <wp:effectExtent l="0" t="0" r="0" b="0"/>
            <wp:docPr id="14" name="Picture 1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&#10;&#10;Description automatically generated with medium confidence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312925" cy="9718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981D6E" w:rsidR="002805CB" w:rsidP="00981D6E" w:rsidRDefault="00981D6E" w14:paraId="6F85C587" w14:textId="4A811E91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981D6E">
        <w:rPr>
          <w:rFonts w:ascii="Times New Roman" w:hAnsi="Times New Roman" w:cs="Times New Roman"/>
          <w:i/>
          <w:iCs/>
          <w:sz w:val="24"/>
          <w:szCs w:val="24"/>
        </w:rPr>
        <w:t>Disk/File Information</w:t>
      </w:r>
    </w:p>
    <w:p w:rsidR="002805CB" w:rsidP="009B0DAE" w:rsidRDefault="002805CB" w14:paraId="5C1FABD9" w14:textId="36586AA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2805C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1B6D241" wp14:editId="4CECDFF4">
            <wp:extent cx="5943600" cy="1287780"/>
            <wp:effectExtent l="0" t="0" r="0" b="7620"/>
            <wp:docPr id="19" name="Picture 19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Tabl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87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2805CB" w:rsidR="002805CB" w:rsidP="002805CB" w:rsidRDefault="002805CB" w14:paraId="78FF9E44" w14:textId="529C98D2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2805CB">
        <w:rPr>
          <w:rFonts w:ascii="Times New Roman" w:hAnsi="Times New Roman" w:cs="Times New Roman"/>
          <w:i/>
          <w:iCs/>
          <w:sz w:val="24"/>
          <w:szCs w:val="24"/>
        </w:rPr>
        <w:t>Itinerary</w:t>
      </w:r>
    </w:p>
    <w:p w:rsidR="0084757E" w:rsidP="009B0DAE" w:rsidRDefault="0084757E" w14:paraId="2A563492" w14:textId="7777777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:rsidR="00762A83" w:rsidP="009B0DAE" w:rsidRDefault="00762A83" w14:paraId="5A50A76C" w14:textId="3E323B1F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Lastly</w:t>
      </w:r>
      <w:r w:rsidR="00DD5827">
        <w:rPr>
          <w:rFonts w:ascii="Times New Roman" w:hAnsi="Times New Roman" w:cs="Times New Roman"/>
          <w:sz w:val="24"/>
          <w:szCs w:val="24"/>
        </w:rPr>
        <w:t xml:space="preserve">, </w:t>
      </w:r>
      <w:r w:rsidR="00E4244D">
        <w:rPr>
          <w:rFonts w:ascii="Times New Roman" w:hAnsi="Times New Roman" w:cs="Times New Roman"/>
          <w:sz w:val="24"/>
          <w:szCs w:val="24"/>
        </w:rPr>
        <w:t xml:space="preserve">we </w:t>
      </w:r>
      <w:r w:rsidR="00F879B2">
        <w:rPr>
          <w:rFonts w:ascii="Times New Roman" w:hAnsi="Times New Roman" w:cs="Times New Roman"/>
          <w:sz w:val="24"/>
          <w:szCs w:val="24"/>
        </w:rPr>
        <w:t xml:space="preserve">dove into the last NTFS file. This was </w:t>
      </w:r>
      <w:proofErr w:type="spellStart"/>
      <w:r w:rsidR="00F879B2">
        <w:rPr>
          <w:rFonts w:ascii="Times New Roman" w:hAnsi="Times New Roman" w:cs="Times New Roman"/>
          <w:sz w:val="24"/>
          <w:szCs w:val="24"/>
        </w:rPr>
        <w:t>probaboly</w:t>
      </w:r>
      <w:proofErr w:type="spellEnd"/>
      <w:r w:rsidR="00F879B2">
        <w:rPr>
          <w:rFonts w:ascii="Times New Roman" w:hAnsi="Times New Roman" w:cs="Times New Roman"/>
          <w:sz w:val="24"/>
          <w:szCs w:val="24"/>
        </w:rPr>
        <w:t xml:space="preserve"> the most difficult partition to recover data, because even though we were able to see 3 files on the drive, the last 2 </w:t>
      </w:r>
      <w:r w:rsidR="00302581">
        <w:rPr>
          <w:rFonts w:ascii="Times New Roman" w:hAnsi="Times New Roman" w:cs="Times New Roman"/>
          <w:sz w:val="24"/>
          <w:szCs w:val="24"/>
        </w:rPr>
        <w:t xml:space="preserve">files </w:t>
      </w:r>
      <w:r w:rsidR="0003465D">
        <w:rPr>
          <w:rFonts w:ascii="Times New Roman" w:hAnsi="Times New Roman" w:cs="Times New Roman"/>
          <w:sz w:val="24"/>
          <w:szCs w:val="24"/>
        </w:rPr>
        <w:t xml:space="preserve">were </w:t>
      </w:r>
      <w:proofErr w:type="gramStart"/>
      <w:r w:rsidR="0003465D">
        <w:rPr>
          <w:rFonts w:ascii="Times New Roman" w:hAnsi="Times New Roman" w:cs="Times New Roman"/>
          <w:sz w:val="24"/>
          <w:szCs w:val="24"/>
        </w:rPr>
        <w:t>actually stored</w:t>
      </w:r>
      <w:proofErr w:type="gramEnd"/>
      <w:r w:rsidR="0003465D">
        <w:rPr>
          <w:rFonts w:ascii="Times New Roman" w:hAnsi="Times New Roman" w:cs="Times New Roman"/>
          <w:sz w:val="24"/>
          <w:szCs w:val="24"/>
        </w:rPr>
        <w:t xml:space="preserve"> in the MFT, making it more difficult to find location and files size so that one could </w:t>
      </w:r>
      <w:proofErr w:type="spellStart"/>
      <w:r w:rsidR="0003465D">
        <w:rPr>
          <w:rFonts w:ascii="Times New Roman" w:hAnsi="Times New Roman" w:cs="Times New Roman"/>
          <w:sz w:val="24"/>
          <w:szCs w:val="24"/>
        </w:rPr>
        <w:t>retreieve</w:t>
      </w:r>
      <w:proofErr w:type="spellEnd"/>
      <w:r w:rsidR="0003465D">
        <w:rPr>
          <w:rFonts w:ascii="Times New Roman" w:hAnsi="Times New Roman" w:cs="Times New Roman"/>
          <w:sz w:val="24"/>
          <w:szCs w:val="24"/>
        </w:rPr>
        <w:t xml:space="preserve"> the data.</w:t>
      </w:r>
      <w:r w:rsidR="00BE0D9A">
        <w:rPr>
          <w:rFonts w:ascii="Times New Roman" w:hAnsi="Times New Roman" w:cs="Times New Roman"/>
          <w:sz w:val="24"/>
          <w:szCs w:val="24"/>
        </w:rPr>
        <w:t xml:space="preserve"> We used the ordinary dd command for the first file, but for the other 2 files, we had to slightly alter it</w:t>
      </w:r>
      <w:r w:rsidR="008D7058">
        <w:rPr>
          <w:rFonts w:ascii="Times New Roman" w:hAnsi="Times New Roman" w:cs="Times New Roman"/>
          <w:sz w:val="24"/>
          <w:szCs w:val="24"/>
        </w:rPr>
        <w:t xml:space="preserve"> so that we could retrieve the files. The data tables and commands are shown below for the second NTFS</w:t>
      </w:r>
      <w:r w:rsidR="00240DC1">
        <w:rPr>
          <w:rFonts w:ascii="Times New Roman" w:hAnsi="Times New Roman" w:cs="Times New Roman"/>
          <w:sz w:val="24"/>
          <w:szCs w:val="24"/>
        </w:rPr>
        <w:t xml:space="preserve"> partition</w:t>
      </w:r>
      <w:r w:rsidR="0083475A">
        <w:rPr>
          <w:rFonts w:ascii="Times New Roman" w:hAnsi="Times New Roman" w:cs="Times New Roman"/>
          <w:sz w:val="24"/>
          <w:szCs w:val="24"/>
        </w:rPr>
        <w:t>.</w:t>
      </w:r>
      <w:r w:rsidR="008A3AC6">
        <w:rPr>
          <w:rFonts w:ascii="Times New Roman" w:hAnsi="Times New Roman" w:cs="Times New Roman"/>
          <w:sz w:val="24"/>
          <w:szCs w:val="24"/>
        </w:rPr>
        <w:t xml:space="preserve"> The Mystery.txt file </w:t>
      </w:r>
      <w:proofErr w:type="spellStart"/>
      <w:r w:rsidR="008A3AC6">
        <w:rPr>
          <w:rFonts w:ascii="Times New Roman" w:hAnsi="Times New Roman" w:cs="Times New Roman"/>
          <w:sz w:val="24"/>
          <w:szCs w:val="24"/>
        </w:rPr>
        <w:t>contrained</w:t>
      </w:r>
      <w:proofErr w:type="spellEnd"/>
      <w:r w:rsidR="008A3AC6">
        <w:rPr>
          <w:rFonts w:ascii="Times New Roman" w:hAnsi="Times New Roman" w:cs="Times New Roman"/>
          <w:sz w:val="24"/>
          <w:szCs w:val="24"/>
        </w:rPr>
        <w:t xml:space="preserve"> a hex</w:t>
      </w:r>
      <w:r w:rsidR="00596370">
        <w:rPr>
          <w:rFonts w:ascii="Times New Roman" w:hAnsi="Times New Roman" w:cs="Times New Roman"/>
          <w:sz w:val="24"/>
          <w:szCs w:val="24"/>
        </w:rPr>
        <w:t xml:space="preserve"> format, that once decoded, gave the password to </w:t>
      </w:r>
      <w:proofErr w:type="spellStart"/>
      <w:r w:rsidR="00596370">
        <w:rPr>
          <w:rFonts w:ascii="Times New Roman" w:hAnsi="Times New Roman" w:cs="Times New Roman"/>
          <w:sz w:val="24"/>
          <w:szCs w:val="24"/>
        </w:rPr>
        <w:t>decript</w:t>
      </w:r>
      <w:proofErr w:type="spellEnd"/>
      <w:r w:rsidR="00596370">
        <w:rPr>
          <w:rFonts w:ascii="Times New Roman" w:hAnsi="Times New Roman" w:cs="Times New Roman"/>
          <w:sz w:val="24"/>
          <w:szCs w:val="24"/>
        </w:rPr>
        <w:t xml:space="preserve"> the previous .</w:t>
      </w:r>
      <w:proofErr w:type="spellStart"/>
      <w:r w:rsidR="00596370">
        <w:rPr>
          <w:rFonts w:ascii="Times New Roman" w:hAnsi="Times New Roman" w:cs="Times New Roman"/>
          <w:sz w:val="24"/>
          <w:szCs w:val="24"/>
        </w:rPr>
        <w:t>gpg</w:t>
      </w:r>
      <w:proofErr w:type="spellEnd"/>
      <w:r w:rsidR="00596370">
        <w:rPr>
          <w:rFonts w:ascii="Times New Roman" w:hAnsi="Times New Roman" w:cs="Times New Roman"/>
          <w:sz w:val="24"/>
          <w:szCs w:val="24"/>
        </w:rPr>
        <w:t xml:space="preserve"> files that were recovered.</w:t>
      </w:r>
      <w:r w:rsidR="00AA47DD">
        <w:rPr>
          <w:rFonts w:ascii="Times New Roman" w:hAnsi="Times New Roman" w:cs="Times New Roman"/>
          <w:sz w:val="24"/>
          <w:szCs w:val="24"/>
        </w:rPr>
        <w:t xml:space="preserve"> The ECC424 file contained a recon.txt file that had an encoded message in base64.</w:t>
      </w:r>
      <w:r w:rsidR="001F119E">
        <w:rPr>
          <w:rFonts w:ascii="Times New Roman" w:hAnsi="Times New Roman" w:cs="Times New Roman"/>
          <w:sz w:val="24"/>
          <w:szCs w:val="24"/>
        </w:rPr>
        <w:t xml:space="preserve"> The FC187.zip contained a location.jpg image, which is the assumed location of the heist.</w:t>
      </w:r>
    </w:p>
    <w:p w:rsidR="0083475A" w:rsidP="009B0DAE" w:rsidRDefault="0083475A" w14:paraId="35067DF3" w14:textId="1C8C77C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3475A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0B0CB6D" wp14:editId="438AC50A">
            <wp:extent cx="6607111" cy="1498600"/>
            <wp:effectExtent l="0" t="0" r="3810" b="6350"/>
            <wp:docPr id="15" name="Picture 15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Table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09575" cy="1499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701B8F" w:rsidR="00E57837" w:rsidP="00E57837" w:rsidRDefault="00701B8F" w14:paraId="53DAFBB5" w14:textId="6AE75E8C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701B8F">
        <w:rPr>
          <w:rFonts w:ascii="Times New Roman" w:hAnsi="Times New Roman" w:cs="Times New Roman"/>
          <w:i/>
          <w:iCs/>
          <w:sz w:val="24"/>
          <w:szCs w:val="24"/>
        </w:rPr>
        <w:t xml:space="preserve">Generic </w:t>
      </w:r>
      <w:r w:rsidRPr="00701B8F" w:rsidR="00E57837">
        <w:rPr>
          <w:rFonts w:ascii="Times New Roman" w:hAnsi="Times New Roman" w:cs="Times New Roman"/>
          <w:i/>
          <w:iCs/>
          <w:sz w:val="24"/>
          <w:szCs w:val="24"/>
        </w:rPr>
        <w:t>Values</w:t>
      </w:r>
    </w:p>
    <w:p w:rsidR="0083475A" w:rsidP="009B0DAE" w:rsidRDefault="0083475A" w14:paraId="7B004851" w14:textId="33B60B5D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3475A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7359FD0" wp14:editId="5915B9FB">
            <wp:extent cx="5943600" cy="2181860"/>
            <wp:effectExtent l="0" t="0" r="0" b="8890"/>
            <wp:docPr id="16" name="Picture 16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abl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81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E57837" w:rsidR="001E7F3A" w:rsidP="001E7F3A" w:rsidRDefault="00E57837" w14:paraId="69DEAEB2" w14:textId="1E82D75B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E57837">
        <w:rPr>
          <w:rFonts w:ascii="Times New Roman" w:hAnsi="Times New Roman" w:cs="Times New Roman"/>
          <w:i/>
          <w:iCs/>
          <w:sz w:val="24"/>
          <w:szCs w:val="24"/>
        </w:rPr>
        <w:t>NTFS Data Structure Locations</w:t>
      </w:r>
    </w:p>
    <w:p w:rsidR="008A3AC6" w:rsidP="009B0DAE" w:rsidRDefault="008A3AC6" w14:paraId="3D519DF4" w14:textId="602813E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A3AC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F9ABB6F" wp14:editId="60B3A5E7">
            <wp:extent cx="6643263" cy="596900"/>
            <wp:effectExtent l="0" t="0" r="571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45249" cy="597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1E7F3A" w:rsidR="001E7F3A" w:rsidP="001E7F3A" w:rsidRDefault="001E7F3A" w14:paraId="7C904846" w14:textId="149F0601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1E7F3A">
        <w:rPr>
          <w:rFonts w:ascii="Times New Roman" w:hAnsi="Times New Roman" w:cs="Times New Roman"/>
          <w:i/>
          <w:iCs/>
          <w:sz w:val="24"/>
          <w:szCs w:val="24"/>
        </w:rPr>
        <w:t>NTFS $MFT Record Information</w:t>
      </w:r>
    </w:p>
    <w:p w:rsidR="008A3AC6" w:rsidP="009B0DAE" w:rsidRDefault="0084757E" w14:paraId="53CC6DAC" w14:textId="4A1F81D3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4757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305D2CA" wp14:editId="4A37F435">
            <wp:extent cx="6757931" cy="1270000"/>
            <wp:effectExtent l="0" t="0" r="5080" b="6350"/>
            <wp:docPr id="18" name="Picture 18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Table&#10;&#10;Description automatically generated with low confidence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761444" cy="1270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681C" w:rsidP="0006681C" w:rsidRDefault="001E7F3A" w14:paraId="35C46168" w14:textId="02DD199E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1E7F3A">
        <w:rPr>
          <w:rFonts w:ascii="Times New Roman" w:hAnsi="Times New Roman" w:cs="Times New Roman"/>
          <w:i/>
          <w:iCs/>
          <w:sz w:val="24"/>
          <w:szCs w:val="24"/>
        </w:rPr>
        <w:t>Commands</w:t>
      </w:r>
    </w:p>
    <w:p w:rsidR="00883EC0" w:rsidP="0006681C" w:rsidRDefault="001F119E" w14:paraId="772C63D0" w14:textId="183FFE2E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4C0C8A77" wp14:editId="0100C710">
            <wp:extent cx="4438650" cy="2950090"/>
            <wp:effectExtent l="0" t="0" r="0" b="3175"/>
            <wp:docPr id="21" name="Picture 21" descr="A large brick building with towers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large brick building with towers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3446" cy="29532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Pr="001E7F3A" w:rsidR="00883EC0" w:rsidP="0006681C" w:rsidRDefault="00883EC0" w14:paraId="3C99E11A" w14:textId="13F9B2CC">
      <w:pPr>
        <w:spacing w:line="240" w:lineRule="auto"/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Location</w:t>
      </w:r>
      <w:r w:rsidR="001F119E">
        <w:rPr>
          <w:rFonts w:ascii="Times New Roman" w:hAnsi="Times New Roman" w:cs="Times New Roman"/>
          <w:i/>
          <w:iCs/>
          <w:sz w:val="24"/>
          <w:szCs w:val="24"/>
        </w:rPr>
        <w:t xml:space="preserve"> (from FC187.zip)</w:t>
      </w:r>
    </w:p>
    <w:p w:rsidR="002C4DDC" w:rsidP="002C4DDC" w:rsidRDefault="002C4DDC" w14:paraId="4C592095" w14:textId="31823DB3">
      <w:pPr>
        <w:pStyle w:val="Heading1"/>
        <w:tabs>
          <w:tab w:val="center" w:pos="4680"/>
          <w:tab w:val="left" w:pos="5570"/>
        </w:tabs>
        <w:spacing w:line="480" w:lineRule="auto"/>
        <w:rPr>
          <w:rFonts w:ascii="Times New Roman" w:hAnsi="Times New Roman" w:cs="Times New Roman"/>
          <w:b/>
          <w:bCs/>
          <w:color w:val="auto"/>
        </w:rPr>
      </w:pPr>
      <w:r>
        <w:rPr>
          <w:rFonts w:ascii="Times New Roman" w:hAnsi="Times New Roman" w:cs="Times New Roman"/>
          <w:b/>
          <w:bCs/>
          <w:color w:val="auto"/>
        </w:rPr>
        <w:t>Part 2: Operational Analysis</w:t>
      </w:r>
      <w:r>
        <w:rPr>
          <w:rFonts w:ascii="Times New Roman" w:hAnsi="Times New Roman" w:cs="Times New Roman"/>
          <w:b/>
          <w:bCs/>
          <w:color w:val="auto"/>
        </w:rPr>
        <w:tab/>
      </w:r>
    </w:p>
    <w:p w:rsidR="002C4DDC" w:rsidP="002C4DDC" w:rsidRDefault="002C4DDC" w14:paraId="0F418420" w14:textId="696120B0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tab/>
      </w:r>
      <w:r>
        <w:rPr>
          <w:rFonts w:ascii="Times New Roman" w:hAnsi="Times New Roman" w:cs="Times New Roman"/>
          <w:sz w:val="24"/>
          <w:szCs w:val="24"/>
        </w:rPr>
        <w:t>In part 2, we were asked questions about the contents of the drives.</w:t>
      </w:r>
      <w:r w:rsidR="000614CA">
        <w:rPr>
          <w:rFonts w:ascii="Times New Roman" w:hAnsi="Times New Roman" w:cs="Times New Roman"/>
          <w:sz w:val="24"/>
          <w:szCs w:val="24"/>
        </w:rPr>
        <w:t xml:space="preserve"> The first question asked what methods were used to hide the files on the disk. The method for all files besides the last 2 files recovered in the second NTFS </w:t>
      </w:r>
      <w:proofErr w:type="spellStart"/>
      <w:r w:rsidR="000614CA">
        <w:rPr>
          <w:rFonts w:ascii="Times New Roman" w:hAnsi="Times New Roman" w:cs="Times New Roman"/>
          <w:sz w:val="24"/>
          <w:szCs w:val="24"/>
        </w:rPr>
        <w:t>partion</w:t>
      </w:r>
      <w:proofErr w:type="spellEnd"/>
      <w:r w:rsidR="000614CA">
        <w:rPr>
          <w:rFonts w:ascii="Times New Roman" w:hAnsi="Times New Roman" w:cs="Times New Roman"/>
          <w:sz w:val="24"/>
          <w:szCs w:val="24"/>
        </w:rPr>
        <w:t xml:space="preserve"> was file deletion. Since the files were marked as deleted but not </w:t>
      </w:r>
      <w:proofErr w:type="spellStart"/>
      <w:r w:rsidR="000614CA">
        <w:rPr>
          <w:rFonts w:ascii="Times New Roman" w:hAnsi="Times New Roman" w:cs="Times New Roman"/>
          <w:sz w:val="24"/>
          <w:szCs w:val="24"/>
        </w:rPr>
        <w:t>overwriten</w:t>
      </w:r>
      <w:proofErr w:type="spellEnd"/>
      <w:r w:rsidR="000614CA">
        <w:rPr>
          <w:rFonts w:ascii="Times New Roman" w:hAnsi="Times New Roman" w:cs="Times New Roman"/>
          <w:sz w:val="24"/>
          <w:szCs w:val="24"/>
        </w:rPr>
        <w:t>, we were able to recover all those files. The second method, which the last two files in the NTFS</w:t>
      </w:r>
      <w:r w:rsidR="007F4064">
        <w:rPr>
          <w:rFonts w:ascii="Times New Roman" w:hAnsi="Times New Roman" w:cs="Times New Roman"/>
          <w:sz w:val="24"/>
          <w:szCs w:val="24"/>
        </w:rPr>
        <w:t xml:space="preserve"> partition used, was file manipulation to make it more difficult to recover the data.</w:t>
      </w:r>
    </w:p>
    <w:p w:rsidR="007F4064" w:rsidP="002C4DDC" w:rsidRDefault="007F4064" w14:paraId="4E3001B6" w14:textId="450840E2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 xml:space="preserve">The tools that were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use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to hide the data once recovered</w:t>
      </w:r>
      <w:r w:rsidR="0006681C">
        <w:rPr>
          <w:rFonts w:ascii="Times New Roman" w:hAnsi="Times New Roman" w:cs="Times New Roman"/>
          <w:sz w:val="24"/>
          <w:szCs w:val="24"/>
        </w:rPr>
        <w:t xml:space="preserve"> were encryption and password protection. The users seemed to want these files protected because their objective seemed to be</w:t>
      </w:r>
      <w:r w:rsidR="008F5425">
        <w:rPr>
          <w:rFonts w:ascii="Times New Roman" w:hAnsi="Times New Roman" w:cs="Times New Roman"/>
          <w:sz w:val="24"/>
          <w:szCs w:val="24"/>
        </w:rPr>
        <w:t xml:space="preserve"> a heist. They seemed to </w:t>
      </w:r>
      <w:r w:rsidR="008020E3">
        <w:rPr>
          <w:rFonts w:ascii="Times New Roman" w:hAnsi="Times New Roman" w:cs="Times New Roman"/>
          <w:sz w:val="24"/>
          <w:szCs w:val="24"/>
        </w:rPr>
        <w:t xml:space="preserve">be interested in stealing from a specific location. One of the Base64 encoded messages, once decoded, gave </w:t>
      </w:r>
      <w:r w:rsidR="00F0072C">
        <w:rPr>
          <w:rFonts w:ascii="Times New Roman" w:hAnsi="Times New Roman" w:cs="Times New Roman"/>
          <w:sz w:val="24"/>
          <w:szCs w:val="24"/>
        </w:rPr>
        <w:t xml:space="preserve">a location as well. </w:t>
      </w:r>
      <w:r w:rsidR="00C90782">
        <w:rPr>
          <w:rFonts w:ascii="Times New Roman" w:hAnsi="Times New Roman" w:cs="Times New Roman"/>
          <w:sz w:val="24"/>
          <w:szCs w:val="24"/>
        </w:rPr>
        <w:t xml:space="preserve">The location seemed to be the </w:t>
      </w:r>
      <w:proofErr w:type="spellStart"/>
      <w:r w:rsidR="00C90782">
        <w:rPr>
          <w:rFonts w:ascii="Times New Roman" w:hAnsi="Times New Roman" w:cs="Times New Roman"/>
          <w:sz w:val="24"/>
          <w:szCs w:val="24"/>
        </w:rPr>
        <w:t>Smithsoniam</w:t>
      </w:r>
      <w:proofErr w:type="spellEnd"/>
      <w:r w:rsidR="00C90782">
        <w:rPr>
          <w:rFonts w:ascii="Times New Roman" w:hAnsi="Times New Roman" w:cs="Times New Roman"/>
          <w:sz w:val="24"/>
          <w:szCs w:val="24"/>
        </w:rPr>
        <w:t xml:space="preserve"> Museum.</w:t>
      </w:r>
      <w:r w:rsidR="009F6F08">
        <w:rPr>
          <w:rFonts w:ascii="Times New Roman" w:hAnsi="Times New Roman" w:cs="Times New Roman"/>
          <w:sz w:val="24"/>
          <w:szCs w:val="24"/>
        </w:rPr>
        <w:t xml:space="preserve"> The file this location was found, was from the Recon.txt file recovered</w:t>
      </w:r>
      <w:r w:rsidR="00593E83">
        <w:rPr>
          <w:rFonts w:ascii="Times New Roman" w:hAnsi="Times New Roman" w:cs="Times New Roman"/>
          <w:sz w:val="24"/>
          <w:szCs w:val="24"/>
        </w:rPr>
        <w:t xml:space="preserve"> and the exact decoded message </w:t>
      </w:r>
      <w:proofErr w:type="gramStart"/>
      <w:r w:rsidR="00593E83">
        <w:rPr>
          <w:rFonts w:ascii="Times New Roman" w:hAnsi="Times New Roman" w:cs="Times New Roman"/>
          <w:sz w:val="24"/>
          <w:szCs w:val="24"/>
        </w:rPr>
        <w:t>is</w:t>
      </w:r>
      <w:r w:rsidR="00E57188">
        <w:rPr>
          <w:rFonts w:ascii="Times New Roman" w:hAnsi="Times New Roman" w:cs="Times New Roman"/>
          <w:sz w:val="24"/>
          <w:szCs w:val="24"/>
        </w:rPr>
        <w:t xml:space="preserve"> </w:t>
      </w:r>
      <w:r w:rsidR="00593E83">
        <w:rPr>
          <w:rFonts w:ascii="Times New Roman" w:hAnsi="Times New Roman" w:cs="Times New Roman"/>
          <w:sz w:val="24"/>
          <w:szCs w:val="24"/>
        </w:rPr>
        <w:t>”</w:t>
      </w:r>
      <w:proofErr w:type="gramEnd"/>
      <w:r w:rsidRPr="00E57188" w:rsidR="00E57188">
        <w:rPr>
          <w:rFonts w:ascii="Times New Roman" w:hAnsi="Times New Roman" w:cs="Times New Roman"/>
          <w:sz w:val="24"/>
          <w:szCs w:val="24"/>
        </w:rPr>
        <w:t>https://www.google.com/maps/d/u/0/viewer?msa=0&amp;ie=UTF8&amp;t=h&amp;ll=38.89028798326893%2C-77.0293097175214&amp;mid=1JEkfH9bJtMKrVCMHrKGPP_QmMys&amp;z=17</w:t>
      </w:r>
      <w:r w:rsidR="00E57188">
        <w:rPr>
          <w:rFonts w:ascii="Times New Roman" w:hAnsi="Times New Roman" w:cs="Times New Roman"/>
          <w:sz w:val="24"/>
          <w:szCs w:val="24"/>
        </w:rPr>
        <w:t>”</w:t>
      </w:r>
    </w:p>
    <w:p w:rsidRPr="009B0DAE" w:rsidR="002C4DDC" w:rsidP="009B0DAE" w:rsidRDefault="002C4DDC" w14:paraId="273CDA73" w14:textId="77777777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 w:rsidRPr="009B0DAE" w:rsidR="002C4DDC" w:rsidSect="00B2262A">
      <w:headerReference w:type="default" r:id="rId30"/>
      <w:pgSz w:w="12240" w:h="15840" w:orient="portrait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1269E1" w:rsidP="00B2262A" w:rsidRDefault="001269E1" w14:paraId="21C676EC" w14:textId="77777777">
      <w:pPr>
        <w:spacing w:after="0" w:line="240" w:lineRule="auto"/>
      </w:pPr>
      <w:r>
        <w:separator/>
      </w:r>
    </w:p>
  </w:endnote>
  <w:endnote w:type="continuationSeparator" w:id="0">
    <w:p w:rsidR="001269E1" w:rsidP="00B2262A" w:rsidRDefault="001269E1" w14:paraId="3726410F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269E1" w:rsidP="00B2262A" w:rsidRDefault="001269E1" w14:paraId="30809387" w14:textId="77777777">
      <w:pPr>
        <w:spacing w:after="0" w:line="240" w:lineRule="auto"/>
      </w:pPr>
      <w:r>
        <w:separator/>
      </w:r>
    </w:p>
  </w:footnote>
  <w:footnote w:type="continuationSeparator" w:id="0">
    <w:p w:rsidR="001269E1" w:rsidP="00B2262A" w:rsidRDefault="001269E1" w14:paraId="0935F1DC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B2262A" w:rsidRDefault="00B2262A" w14:paraId="02CCB55B" w14:textId="49A11335">
    <w:pPr>
      <w:pStyle w:val="Header"/>
    </w:pPr>
    <w:r>
      <w:t>Jaco</w:t>
    </w:r>
    <w:r w:rsidR="004F4279">
      <w:t>b</w:t>
    </w:r>
    <w:r>
      <w:t xml:space="preserve"> Howard</w:t>
    </w:r>
    <w:r>
      <w:ptab w:alignment="center" w:relativeTo="margin" w:leader="none"/>
    </w:r>
    <w:r w:rsidR="006B4656">
      <w:t>Project 1</w:t>
    </w:r>
    <w:r>
      <w:ptab w:alignment="right" w:relativeTo="margin" w:leader="none"/>
    </w:r>
    <w:r w:rsidR="006B4656">
      <w:t>10</w:t>
    </w:r>
    <w:r>
      <w:t>/</w:t>
    </w:r>
    <w:r w:rsidR="006B4656">
      <w:t>15</w:t>
    </w:r>
    <w:r>
      <w:t>/2</w:t>
    </w:r>
    <w:r w:rsidR="008849EF">
      <w:t>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732DBE"/>
    <w:multiLevelType w:val="hybridMultilevel"/>
    <w:tmpl w:val="2B98E0E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412453B3"/>
    <w:multiLevelType w:val="hybridMultilevel"/>
    <w:tmpl w:val="899CA39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7A235A6A"/>
    <w:multiLevelType w:val="hybridMultilevel"/>
    <w:tmpl w:val="AA64512E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hideSpellingErrors/>
  <w:hideGrammaticalErrors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a2NLcwMbCwMDewMDVU0lEKTi0uzszPAykwrgUAp9b46SwAAAA="/>
  </w:docVars>
  <w:rsids>
    <w:rsidRoot w:val="00B2262A"/>
    <w:rsid w:val="00004928"/>
    <w:rsid w:val="00006C40"/>
    <w:rsid w:val="000071DE"/>
    <w:rsid w:val="00007420"/>
    <w:rsid w:val="00012914"/>
    <w:rsid w:val="0001327C"/>
    <w:rsid w:val="000134B2"/>
    <w:rsid w:val="00023AB6"/>
    <w:rsid w:val="000261EE"/>
    <w:rsid w:val="00027E33"/>
    <w:rsid w:val="0003049A"/>
    <w:rsid w:val="0003135A"/>
    <w:rsid w:val="0003465D"/>
    <w:rsid w:val="000346FB"/>
    <w:rsid w:val="00034E44"/>
    <w:rsid w:val="00046B64"/>
    <w:rsid w:val="00051C1A"/>
    <w:rsid w:val="00055F34"/>
    <w:rsid w:val="000614CA"/>
    <w:rsid w:val="0006681C"/>
    <w:rsid w:val="00066DC2"/>
    <w:rsid w:val="000705E0"/>
    <w:rsid w:val="00071C80"/>
    <w:rsid w:val="00072B30"/>
    <w:rsid w:val="000738F1"/>
    <w:rsid w:val="00081B9F"/>
    <w:rsid w:val="000824B3"/>
    <w:rsid w:val="00084024"/>
    <w:rsid w:val="00086CC1"/>
    <w:rsid w:val="000873C2"/>
    <w:rsid w:val="00090AED"/>
    <w:rsid w:val="00094D9A"/>
    <w:rsid w:val="00095DC6"/>
    <w:rsid w:val="000A0465"/>
    <w:rsid w:val="000A3693"/>
    <w:rsid w:val="000A5360"/>
    <w:rsid w:val="000A5EEA"/>
    <w:rsid w:val="000C67EF"/>
    <w:rsid w:val="000E1511"/>
    <w:rsid w:val="000E6386"/>
    <w:rsid w:val="000F00C2"/>
    <w:rsid w:val="000F66F4"/>
    <w:rsid w:val="00104F4E"/>
    <w:rsid w:val="00106D22"/>
    <w:rsid w:val="0011182D"/>
    <w:rsid w:val="001163AE"/>
    <w:rsid w:val="00123F5A"/>
    <w:rsid w:val="00125305"/>
    <w:rsid w:val="0012638C"/>
    <w:rsid w:val="001269E1"/>
    <w:rsid w:val="001362B4"/>
    <w:rsid w:val="00141408"/>
    <w:rsid w:val="00144FB3"/>
    <w:rsid w:val="001467C6"/>
    <w:rsid w:val="00147729"/>
    <w:rsid w:val="00151519"/>
    <w:rsid w:val="00154F8A"/>
    <w:rsid w:val="00155FC0"/>
    <w:rsid w:val="001609A0"/>
    <w:rsid w:val="00164C24"/>
    <w:rsid w:val="001676BE"/>
    <w:rsid w:val="0017404D"/>
    <w:rsid w:val="001754E2"/>
    <w:rsid w:val="00177853"/>
    <w:rsid w:val="00180A32"/>
    <w:rsid w:val="00182E50"/>
    <w:rsid w:val="0018548F"/>
    <w:rsid w:val="00196250"/>
    <w:rsid w:val="00196B24"/>
    <w:rsid w:val="001A0EA8"/>
    <w:rsid w:val="001A5F99"/>
    <w:rsid w:val="001C6364"/>
    <w:rsid w:val="001D1E4E"/>
    <w:rsid w:val="001D5230"/>
    <w:rsid w:val="001D576C"/>
    <w:rsid w:val="001E192C"/>
    <w:rsid w:val="001E327B"/>
    <w:rsid w:val="001E399C"/>
    <w:rsid w:val="001E3F4D"/>
    <w:rsid w:val="001E5DB7"/>
    <w:rsid w:val="001E7483"/>
    <w:rsid w:val="001E7F3A"/>
    <w:rsid w:val="001F119E"/>
    <w:rsid w:val="001F3297"/>
    <w:rsid w:val="001F4FFF"/>
    <w:rsid w:val="001F7DFB"/>
    <w:rsid w:val="0020202D"/>
    <w:rsid w:val="00202AD8"/>
    <w:rsid w:val="00202B20"/>
    <w:rsid w:val="00202C3C"/>
    <w:rsid w:val="002042EB"/>
    <w:rsid w:val="0020490D"/>
    <w:rsid w:val="00204C27"/>
    <w:rsid w:val="00215D3D"/>
    <w:rsid w:val="002240BD"/>
    <w:rsid w:val="00230936"/>
    <w:rsid w:val="0023182B"/>
    <w:rsid w:val="00237F73"/>
    <w:rsid w:val="00240DC1"/>
    <w:rsid w:val="0024404E"/>
    <w:rsid w:val="00246C80"/>
    <w:rsid w:val="0025181D"/>
    <w:rsid w:val="002526E9"/>
    <w:rsid w:val="00256688"/>
    <w:rsid w:val="00257700"/>
    <w:rsid w:val="00262ED9"/>
    <w:rsid w:val="00270F57"/>
    <w:rsid w:val="00271B35"/>
    <w:rsid w:val="002724C5"/>
    <w:rsid w:val="00274619"/>
    <w:rsid w:val="00275424"/>
    <w:rsid w:val="00280574"/>
    <w:rsid w:val="002805CB"/>
    <w:rsid w:val="00286183"/>
    <w:rsid w:val="00291041"/>
    <w:rsid w:val="00294251"/>
    <w:rsid w:val="002A3C64"/>
    <w:rsid w:val="002B1F65"/>
    <w:rsid w:val="002C1E3E"/>
    <w:rsid w:val="002C4DDC"/>
    <w:rsid w:val="002D1EF7"/>
    <w:rsid w:val="002E280B"/>
    <w:rsid w:val="002E4DBC"/>
    <w:rsid w:val="002E525E"/>
    <w:rsid w:val="002E5869"/>
    <w:rsid w:val="002E67CB"/>
    <w:rsid w:val="002E72C3"/>
    <w:rsid w:val="002E7387"/>
    <w:rsid w:val="002F5E22"/>
    <w:rsid w:val="00302581"/>
    <w:rsid w:val="0030794F"/>
    <w:rsid w:val="00307A43"/>
    <w:rsid w:val="00310FDE"/>
    <w:rsid w:val="00312893"/>
    <w:rsid w:val="00312A84"/>
    <w:rsid w:val="0031449E"/>
    <w:rsid w:val="003152C4"/>
    <w:rsid w:val="003167F6"/>
    <w:rsid w:val="0031735B"/>
    <w:rsid w:val="003208A1"/>
    <w:rsid w:val="00322A7A"/>
    <w:rsid w:val="0032721C"/>
    <w:rsid w:val="00331D99"/>
    <w:rsid w:val="0034012A"/>
    <w:rsid w:val="00353A79"/>
    <w:rsid w:val="00361D0D"/>
    <w:rsid w:val="003656CA"/>
    <w:rsid w:val="00370762"/>
    <w:rsid w:val="00374C79"/>
    <w:rsid w:val="00374D61"/>
    <w:rsid w:val="00377408"/>
    <w:rsid w:val="00382F52"/>
    <w:rsid w:val="00384AE3"/>
    <w:rsid w:val="00393DE0"/>
    <w:rsid w:val="00395EC2"/>
    <w:rsid w:val="00397743"/>
    <w:rsid w:val="003A50C7"/>
    <w:rsid w:val="003A7983"/>
    <w:rsid w:val="003B17A4"/>
    <w:rsid w:val="003B1B7B"/>
    <w:rsid w:val="003B7AC1"/>
    <w:rsid w:val="003C411A"/>
    <w:rsid w:val="003C697B"/>
    <w:rsid w:val="003D13A2"/>
    <w:rsid w:val="003D17A2"/>
    <w:rsid w:val="003D29BB"/>
    <w:rsid w:val="003D2A68"/>
    <w:rsid w:val="003E1DD1"/>
    <w:rsid w:val="003E3544"/>
    <w:rsid w:val="003E480C"/>
    <w:rsid w:val="003E4BAE"/>
    <w:rsid w:val="003E4CAE"/>
    <w:rsid w:val="003F2F4E"/>
    <w:rsid w:val="003F3BB0"/>
    <w:rsid w:val="004006D7"/>
    <w:rsid w:val="0040108B"/>
    <w:rsid w:val="0040183F"/>
    <w:rsid w:val="00401946"/>
    <w:rsid w:val="0040522A"/>
    <w:rsid w:val="0041333C"/>
    <w:rsid w:val="004154D8"/>
    <w:rsid w:val="00417F14"/>
    <w:rsid w:val="00421623"/>
    <w:rsid w:val="00422FE5"/>
    <w:rsid w:val="00423F2A"/>
    <w:rsid w:val="00424797"/>
    <w:rsid w:val="00425397"/>
    <w:rsid w:val="00433DFE"/>
    <w:rsid w:val="004348D1"/>
    <w:rsid w:val="004352A6"/>
    <w:rsid w:val="004401D1"/>
    <w:rsid w:val="004477D6"/>
    <w:rsid w:val="00447E21"/>
    <w:rsid w:val="0045086A"/>
    <w:rsid w:val="00451E61"/>
    <w:rsid w:val="00463B2F"/>
    <w:rsid w:val="0046474F"/>
    <w:rsid w:val="00471429"/>
    <w:rsid w:val="00471A85"/>
    <w:rsid w:val="00471AF2"/>
    <w:rsid w:val="00472422"/>
    <w:rsid w:val="00474327"/>
    <w:rsid w:val="004768B3"/>
    <w:rsid w:val="00480A1F"/>
    <w:rsid w:val="004820D6"/>
    <w:rsid w:val="00482150"/>
    <w:rsid w:val="00484560"/>
    <w:rsid w:val="004A0C34"/>
    <w:rsid w:val="004A14F3"/>
    <w:rsid w:val="004A1F45"/>
    <w:rsid w:val="004A3FE5"/>
    <w:rsid w:val="004A620C"/>
    <w:rsid w:val="004A77C7"/>
    <w:rsid w:val="004B4002"/>
    <w:rsid w:val="004B405D"/>
    <w:rsid w:val="004B48D0"/>
    <w:rsid w:val="004B726E"/>
    <w:rsid w:val="004C0924"/>
    <w:rsid w:val="004C5C4E"/>
    <w:rsid w:val="004C6225"/>
    <w:rsid w:val="004D2022"/>
    <w:rsid w:val="004D21D7"/>
    <w:rsid w:val="004D467C"/>
    <w:rsid w:val="004D4C87"/>
    <w:rsid w:val="004E4427"/>
    <w:rsid w:val="004E5A44"/>
    <w:rsid w:val="004E6739"/>
    <w:rsid w:val="004E79BF"/>
    <w:rsid w:val="004F0831"/>
    <w:rsid w:val="004F1A15"/>
    <w:rsid w:val="004F272B"/>
    <w:rsid w:val="004F2F85"/>
    <w:rsid w:val="004F3A2F"/>
    <w:rsid w:val="004F4279"/>
    <w:rsid w:val="004F4FCD"/>
    <w:rsid w:val="004F6FD8"/>
    <w:rsid w:val="00503436"/>
    <w:rsid w:val="00505143"/>
    <w:rsid w:val="00511530"/>
    <w:rsid w:val="00512782"/>
    <w:rsid w:val="005134D9"/>
    <w:rsid w:val="00513B39"/>
    <w:rsid w:val="00520202"/>
    <w:rsid w:val="00522AAD"/>
    <w:rsid w:val="00526CFA"/>
    <w:rsid w:val="005425E7"/>
    <w:rsid w:val="00544D15"/>
    <w:rsid w:val="00545550"/>
    <w:rsid w:val="00554B37"/>
    <w:rsid w:val="00555E53"/>
    <w:rsid w:val="00560861"/>
    <w:rsid w:val="00562240"/>
    <w:rsid w:val="00566318"/>
    <w:rsid w:val="00574D68"/>
    <w:rsid w:val="00581E53"/>
    <w:rsid w:val="00583BC2"/>
    <w:rsid w:val="00585CB9"/>
    <w:rsid w:val="00586812"/>
    <w:rsid w:val="00592963"/>
    <w:rsid w:val="00593E83"/>
    <w:rsid w:val="00596370"/>
    <w:rsid w:val="00597AEE"/>
    <w:rsid w:val="005A0E74"/>
    <w:rsid w:val="005A565B"/>
    <w:rsid w:val="005A722C"/>
    <w:rsid w:val="005C18B7"/>
    <w:rsid w:val="005C5F26"/>
    <w:rsid w:val="005D1531"/>
    <w:rsid w:val="005D2ECE"/>
    <w:rsid w:val="005D6599"/>
    <w:rsid w:val="005D6E27"/>
    <w:rsid w:val="005E016D"/>
    <w:rsid w:val="005F2237"/>
    <w:rsid w:val="0060195D"/>
    <w:rsid w:val="00602EB6"/>
    <w:rsid w:val="00604898"/>
    <w:rsid w:val="00605094"/>
    <w:rsid w:val="00610BD7"/>
    <w:rsid w:val="00614DCF"/>
    <w:rsid w:val="00616A50"/>
    <w:rsid w:val="00624E51"/>
    <w:rsid w:val="006347D8"/>
    <w:rsid w:val="00634C6A"/>
    <w:rsid w:val="00635586"/>
    <w:rsid w:val="00637671"/>
    <w:rsid w:val="00637DEB"/>
    <w:rsid w:val="006453A7"/>
    <w:rsid w:val="00650B73"/>
    <w:rsid w:val="00653548"/>
    <w:rsid w:val="00653767"/>
    <w:rsid w:val="0065536C"/>
    <w:rsid w:val="00663CE6"/>
    <w:rsid w:val="00666DB8"/>
    <w:rsid w:val="006672CB"/>
    <w:rsid w:val="0067279A"/>
    <w:rsid w:val="00681FE8"/>
    <w:rsid w:val="00685ECE"/>
    <w:rsid w:val="00690FF4"/>
    <w:rsid w:val="0069470D"/>
    <w:rsid w:val="00697642"/>
    <w:rsid w:val="006A395B"/>
    <w:rsid w:val="006A4C2A"/>
    <w:rsid w:val="006A5D14"/>
    <w:rsid w:val="006B086E"/>
    <w:rsid w:val="006B1E23"/>
    <w:rsid w:val="006B29E0"/>
    <w:rsid w:val="006B4656"/>
    <w:rsid w:val="006B49F4"/>
    <w:rsid w:val="006C1256"/>
    <w:rsid w:val="006C2184"/>
    <w:rsid w:val="006C286A"/>
    <w:rsid w:val="006C3CCA"/>
    <w:rsid w:val="006C6A16"/>
    <w:rsid w:val="006D2A7F"/>
    <w:rsid w:val="006D5E18"/>
    <w:rsid w:val="006D6C9A"/>
    <w:rsid w:val="006E026F"/>
    <w:rsid w:val="006E1E34"/>
    <w:rsid w:val="006E1EB0"/>
    <w:rsid w:val="006E711E"/>
    <w:rsid w:val="006F0725"/>
    <w:rsid w:val="006F6087"/>
    <w:rsid w:val="00701B8F"/>
    <w:rsid w:val="00705DBE"/>
    <w:rsid w:val="0071227B"/>
    <w:rsid w:val="00722B2E"/>
    <w:rsid w:val="007306F1"/>
    <w:rsid w:val="007326BE"/>
    <w:rsid w:val="00732C04"/>
    <w:rsid w:val="007409B4"/>
    <w:rsid w:val="0074125B"/>
    <w:rsid w:val="00742BAB"/>
    <w:rsid w:val="007434A5"/>
    <w:rsid w:val="00744185"/>
    <w:rsid w:val="007456C5"/>
    <w:rsid w:val="0074756E"/>
    <w:rsid w:val="0075115C"/>
    <w:rsid w:val="007528DA"/>
    <w:rsid w:val="007538D2"/>
    <w:rsid w:val="007623B7"/>
    <w:rsid w:val="00762A83"/>
    <w:rsid w:val="00762B76"/>
    <w:rsid w:val="00765284"/>
    <w:rsid w:val="007714D5"/>
    <w:rsid w:val="00777E6B"/>
    <w:rsid w:val="007809DD"/>
    <w:rsid w:val="007815BD"/>
    <w:rsid w:val="00785EB3"/>
    <w:rsid w:val="007862C5"/>
    <w:rsid w:val="00786AFF"/>
    <w:rsid w:val="00786C87"/>
    <w:rsid w:val="00791AFE"/>
    <w:rsid w:val="0079236E"/>
    <w:rsid w:val="00793F5C"/>
    <w:rsid w:val="00796607"/>
    <w:rsid w:val="007A3C57"/>
    <w:rsid w:val="007A5AD9"/>
    <w:rsid w:val="007A5EE9"/>
    <w:rsid w:val="007A70D8"/>
    <w:rsid w:val="007B1F3F"/>
    <w:rsid w:val="007B451E"/>
    <w:rsid w:val="007B5F1C"/>
    <w:rsid w:val="007C1D9E"/>
    <w:rsid w:val="007D4718"/>
    <w:rsid w:val="007D5973"/>
    <w:rsid w:val="007E01AE"/>
    <w:rsid w:val="007E1FB8"/>
    <w:rsid w:val="007E50ED"/>
    <w:rsid w:val="007E5E26"/>
    <w:rsid w:val="007F4064"/>
    <w:rsid w:val="007F4A20"/>
    <w:rsid w:val="007F67B6"/>
    <w:rsid w:val="00800A43"/>
    <w:rsid w:val="00801FE1"/>
    <w:rsid w:val="008020E3"/>
    <w:rsid w:val="008036A7"/>
    <w:rsid w:val="008037D2"/>
    <w:rsid w:val="00806F6C"/>
    <w:rsid w:val="00811251"/>
    <w:rsid w:val="0081642D"/>
    <w:rsid w:val="00817AAE"/>
    <w:rsid w:val="0082405E"/>
    <w:rsid w:val="00833ACC"/>
    <w:rsid w:val="0083475A"/>
    <w:rsid w:val="008348D9"/>
    <w:rsid w:val="00836A37"/>
    <w:rsid w:val="00840DA4"/>
    <w:rsid w:val="008451CC"/>
    <w:rsid w:val="008453A4"/>
    <w:rsid w:val="0084757E"/>
    <w:rsid w:val="00853B04"/>
    <w:rsid w:val="00855B1D"/>
    <w:rsid w:val="00856135"/>
    <w:rsid w:val="00857559"/>
    <w:rsid w:val="00857810"/>
    <w:rsid w:val="0086241A"/>
    <w:rsid w:val="0086548D"/>
    <w:rsid w:val="00865B4A"/>
    <w:rsid w:val="00865F04"/>
    <w:rsid w:val="008670AF"/>
    <w:rsid w:val="008718C2"/>
    <w:rsid w:val="00874712"/>
    <w:rsid w:val="008752BC"/>
    <w:rsid w:val="0088027A"/>
    <w:rsid w:val="00883EC0"/>
    <w:rsid w:val="008844FE"/>
    <w:rsid w:val="008849EF"/>
    <w:rsid w:val="00886FAA"/>
    <w:rsid w:val="00891583"/>
    <w:rsid w:val="0089434A"/>
    <w:rsid w:val="00894D84"/>
    <w:rsid w:val="00897CA5"/>
    <w:rsid w:val="008A372E"/>
    <w:rsid w:val="008A3AC6"/>
    <w:rsid w:val="008A3DAF"/>
    <w:rsid w:val="008B1A14"/>
    <w:rsid w:val="008B2CAC"/>
    <w:rsid w:val="008B6DE0"/>
    <w:rsid w:val="008B6FE9"/>
    <w:rsid w:val="008B7F03"/>
    <w:rsid w:val="008C5C47"/>
    <w:rsid w:val="008D15F8"/>
    <w:rsid w:val="008D4358"/>
    <w:rsid w:val="008D7058"/>
    <w:rsid w:val="008E0187"/>
    <w:rsid w:val="008E1728"/>
    <w:rsid w:val="008E3ABB"/>
    <w:rsid w:val="008E431E"/>
    <w:rsid w:val="008E633F"/>
    <w:rsid w:val="008E6B2C"/>
    <w:rsid w:val="008F20FA"/>
    <w:rsid w:val="008F5425"/>
    <w:rsid w:val="00900F3F"/>
    <w:rsid w:val="00903FA9"/>
    <w:rsid w:val="0091084D"/>
    <w:rsid w:val="00915240"/>
    <w:rsid w:val="00917F1A"/>
    <w:rsid w:val="0092078A"/>
    <w:rsid w:val="00923DC6"/>
    <w:rsid w:val="00925F6E"/>
    <w:rsid w:val="00927941"/>
    <w:rsid w:val="00937421"/>
    <w:rsid w:val="00937D99"/>
    <w:rsid w:val="00937DD8"/>
    <w:rsid w:val="00943372"/>
    <w:rsid w:val="009433A0"/>
    <w:rsid w:val="00945C59"/>
    <w:rsid w:val="00947328"/>
    <w:rsid w:val="00950129"/>
    <w:rsid w:val="009512A8"/>
    <w:rsid w:val="00951616"/>
    <w:rsid w:val="00951895"/>
    <w:rsid w:val="00952061"/>
    <w:rsid w:val="00960A29"/>
    <w:rsid w:val="00966634"/>
    <w:rsid w:val="009700E3"/>
    <w:rsid w:val="00975D3D"/>
    <w:rsid w:val="00976AF5"/>
    <w:rsid w:val="00976CD8"/>
    <w:rsid w:val="00980326"/>
    <w:rsid w:val="00980550"/>
    <w:rsid w:val="009816E2"/>
    <w:rsid w:val="00981816"/>
    <w:rsid w:val="00981D6E"/>
    <w:rsid w:val="0098580D"/>
    <w:rsid w:val="009941B1"/>
    <w:rsid w:val="00995BD3"/>
    <w:rsid w:val="00995E0E"/>
    <w:rsid w:val="00996D27"/>
    <w:rsid w:val="00996F6F"/>
    <w:rsid w:val="009970BC"/>
    <w:rsid w:val="009B0DAE"/>
    <w:rsid w:val="009B1615"/>
    <w:rsid w:val="009B3CFB"/>
    <w:rsid w:val="009C030B"/>
    <w:rsid w:val="009C414B"/>
    <w:rsid w:val="009C5261"/>
    <w:rsid w:val="009C67BE"/>
    <w:rsid w:val="009C6E7D"/>
    <w:rsid w:val="009D14B9"/>
    <w:rsid w:val="009D1A51"/>
    <w:rsid w:val="009E6607"/>
    <w:rsid w:val="009F29B1"/>
    <w:rsid w:val="009F2E61"/>
    <w:rsid w:val="009F44CB"/>
    <w:rsid w:val="009F6F08"/>
    <w:rsid w:val="00A01019"/>
    <w:rsid w:val="00A06FD7"/>
    <w:rsid w:val="00A07AE1"/>
    <w:rsid w:val="00A1599B"/>
    <w:rsid w:val="00A2079F"/>
    <w:rsid w:val="00A22FCE"/>
    <w:rsid w:val="00A23227"/>
    <w:rsid w:val="00A24B78"/>
    <w:rsid w:val="00A30FE5"/>
    <w:rsid w:val="00A31FA5"/>
    <w:rsid w:val="00A32E59"/>
    <w:rsid w:val="00A33998"/>
    <w:rsid w:val="00A3577D"/>
    <w:rsid w:val="00A4074A"/>
    <w:rsid w:val="00A43079"/>
    <w:rsid w:val="00A46864"/>
    <w:rsid w:val="00A475DD"/>
    <w:rsid w:val="00A47F36"/>
    <w:rsid w:val="00A54D7C"/>
    <w:rsid w:val="00A64376"/>
    <w:rsid w:val="00A6636F"/>
    <w:rsid w:val="00A74640"/>
    <w:rsid w:val="00A74AB4"/>
    <w:rsid w:val="00A7750B"/>
    <w:rsid w:val="00A86DF2"/>
    <w:rsid w:val="00A96A5C"/>
    <w:rsid w:val="00A9774D"/>
    <w:rsid w:val="00A97EEF"/>
    <w:rsid w:val="00AA0729"/>
    <w:rsid w:val="00AA1BC4"/>
    <w:rsid w:val="00AA4277"/>
    <w:rsid w:val="00AA47DD"/>
    <w:rsid w:val="00AC04D7"/>
    <w:rsid w:val="00AC072D"/>
    <w:rsid w:val="00AC0D7D"/>
    <w:rsid w:val="00AC19DD"/>
    <w:rsid w:val="00AC4DE3"/>
    <w:rsid w:val="00AD03CA"/>
    <w:rsid w:val="00AD266E"/>
    <w:rsid w:val="00AD4278"/>
    <w:rsid w:val="00AD4E27"/>
    <w:rsid w:val="00AD5390"/>
    <w:rsid w:val="00AD765D"/>
    <w:rsid w:val="00AE0295"/>
    <w:rsid w:val="00AE3CD0"/>
    <w:rsid w:val="00AE69FA"/>
    <w:rsid w:val="00AF3844"/>
    <w:rsid w:val="00B11898"/>
    <w:rsid w:val="00B15470"/>
    <w:rsid w:val="00B1575E"/>
    <w:rsid w:val="00B175CC"/>
    <w:rsid w:val="00B2262A"/>
    <w:rsid w:val="00B33A82"/>
    <w:rsid w:val="00B35747"/>
    <w:rsid w:val="00B370B7"/>
    <w:rsid w:val="00B37300"/>
    <w:rsid w:val="00B45758"/>
    <w:rsid w:val="00B5020F"/>
    <w:rsid w:val="00B51700"/>
    <w:rsid w:val="00B600C5"/>
    <w:rsid w:val="00B62776"/>
    <w:rsid w:val="00B62B57"/>
    <w:rsid w:val="00B637C7"/>
    <w:rsid w:val="00B65751"/>
    <w:rsid w:val="00B678F1"/>
    <w:rsid w:val="00B679F7"/>
    <w:rsid w:val="00B710D8"/>
    <w:rsid w:val="00B74598"/>
    <w:rsid w:val="00B80BF2"/>
    <w:rsid w:val="00B848E0"/>
    <w:rsid w:val="00B84AC5"/>
    <w:rsid w:val="00B86DE1"/>
    <w:rsid w:val="00B92A8B"/>
    <w:rsid w:val="00B9446D"/>
    <w:rsid w:val="00B94BE4"/>
    <w:rsid w:val="00B96479"/>
    <w:rsid w:val="00B96E21"/>
    <w:rsid w:val="00BA5583"/>
    <w:rsid w:val="00BB0701"/>
    <w:rsid w:val="00BB377E"/>
    <w:rsid w:val="00BC289A"/>
    <w:rsid w:val="00BC4991"/>
    <w:rsid w:val="00BC72B4"/>
    <w:rsid w:val="00BD0208"/>
    <w:rsid w:val="00BD59B1"/>
    <w:rsid w:val="00BE0D9A"/>
    <w:rsid w:val="00BE49A0"/>
    <w:rsid w:val="00BE4A29"/>
    <w:rsid w:val="00BE55C2"/>
    <w:rsid w:val="00BE5CC1"/>
    <w:rsid w:val="00BE5E1A"/>
    <w:rsid w:val="00BE7838"/>
    <w:rsid w:val="00BF1C3F"/>
    <w:rsid w:val="00BF2A9E"/>
    <w:rsid w:val="00BF2DD7"/>
    <w:rsid w:val="00BF4D18"/>
    <w:rsid w:val="00BF65C4"/>
    <w:rsid w:val="00C00644"/>
    <w:rsid w:val="00C008EE"/>
    <w:rsid w:val="00C0404A"/>
    <w:rsid w:val="00C05CB7"/>
    <w:rsid w:val="00C11AA5"/>
    <w:rsid w:val="00C122EF"/>
    <w:rsid w:val="00C139D7"/>
    <w:rsid w:val="00C15F5A"/>
    <w:rsid w:val="00C17869"/>
    <w:rsid w:val="00C254CC"/>
    <w:rsid w:val="00C26EC5"/>
    <w:rsid w:val="00C36489"/>
    <w:rsid w:val="00C413DB"/>
    <w:rsid w:val="00C4240D"/>
    <w:rsid w:val="00C5388E"/>
    <w:rsid w:val="00C561B7"/>
    <w:rsid w:val="00C60AF7"/>
    <w:rsid w:val="00C64319"/>
    <w:rsid w:val="00C65F92"/>
    <w:rsid w:val="00C72EE0"/>
    <w:rsid w:val="00C7403A"/>
    <w:rsid w:val="00C81716"/>
    <w:rsid w:val="00C83302"/>
    <w:rsid w:val="00C90782"/>
    <w:rsid w:val="00C9184C"/>
    <w:rsid w:val="00CA149A"/>
    <w:rsid w:val="00CA54C0"/>
    <w:rsid w:val="00CA6E42"/>
    <w:rsid w:val="00CB11C3"/>
    <w:rsid w:val="00CB181D"/>
    <w:rsid w:val="00CB1911"/>
    <w:rsid w:val="00CB5F09"/>
    <w:rsid w:val="00CB6519"/>
    <w:rsid w:val="00CB7B6D"/>
    <w:rsid w:val="00CC410C"/>
    <w:rsid w:val="00CD3FAE"/>
    <w:rsid w:val="00CE3411"/>
    <w:rsid w:val="00CE34C3"/>
    <w:rsid w:val="00CE5AE3"/>
    <w:rsid w:val="00CF1444"/>
    <w:rsid w:val="00CF2D0B"/>
    <w:rsid w:val="00CF3496"/>
    <w:rsid w:val="00CF3CC6"/>
    <w:rsid w:val="00CF671A"/>
    <w:rsid w:val="00CF6B71"/>
    <w:rsid w:val="00D024E9"/>
    <w:rsid w:val="00D03553"/>
    <w:rsid w:val="00D03F81"/>
    <w:rsid w:val="00D03F9E"/>
    <w:rsid w:val="00D14E24"/>
    <w:rsid w:val="00D1631D"/>
    <w:rsid w:val="00D2212B"/>
    <w:rsid w:val="00D2577A"/>
    <w:rsid w:val="00D305DE"/>
    <w:rsid w:val="00D44904"/>
    <w:rsid w:val="00D511A2"/>
    <w:rsid w:val="00D5178A"/>
    <w:rsid w:val="00D523DF"/>
    <w:rsid w:val="00D57D25"/>
    <w:rsid w:val="00D63B0B"/>
    <w:rsid w:val="00D63CF7"/>
    <w:rsid w:val="00D647D0"/>
    <w:rsid w:val="00D64E11"/>
    <w:rsid w:val="00D721B8"/>
    <w:rsid w:val="00D726A6"/>
    <w:rsid w:val="00D74802"/>
    <w:rsid w:val="00D80A10"/>
    <w:rsid w:val="00D840D0"/>
    <w:rsid w:val="00D84BE3"/>
    <w:rsid w:val="00D955B5"/>
    <w:rsid w:val="00DA2629"/>
    <w:rsid w:val="00DA6F6F"/>
    <w:rsid w:val="00DB35C5"/>
    <w:rsid w:val="00DB7105"/>
    <w:rsid w:val="00DB72CD"/>
    <w:rsid w:val="00DC17DA"/>
    <w:rsid w:val="00DC4045"/>
    <w:rsid w:val="00DC464D"/>
    <w:rsid w:val="00DC6F2A"/>
    <w:rsid w:val="00DD0F49"/>
    <w:rsid w:val="00DD5802"/>
    <w:rsid w:val="00DD5827"/>
    <w:rsid w:val="00DD74ED"/>
    <w:rsid w:val="00DE2A6B"/>
    <w:rsid w:val="00DE4610"/>
    <w:rsid w:val="00DE63C3"/>
    <w:rsid w:val="00DF0465"/>
    <w:rsid w:val="00DF112B"/>
    <w:rsid w:val="00E050DB"/>
    <w:rsid w:val="00E0739C"/>
    <w:rsid w:val="00E10BEB"/>
    <w:rsid w:val="00E11829"/>
    <w:rsid w:val="00E20258"/>
    <w:rsid w:val="00E245A3"/>
    <w:rsid w:val="00E3198C"/>
    <w:rsid w:val="00E4244D"/>
    <w:rsid w:val="00E45D1B"/>
    <w:rsid w:val="00E50B42"/>
    <w:rsid w:val="00E51931"/>
    <w:rsid w:val="00E549B7"/>
    <w:rsid w:val="00E56714"/>
    <w:rsid w:val="00E57188"/>
    <w:rsid w:val="00E576CA"/>
    <w:rsid w:val="00E57837"/>
    <w:rsid w:val="00E57966"/>
    <w:rsid w:val="00E62B0C"/>
    <w:rsid w:val="00E65FE5"/>
    <w:rsid w:val="00E66B97"/>
    <w:rsid w:val="00E776E4"/>
    <w:rsid w:val="00E8072E"/>
    <w:rsid w:val="00E81424"/>
    <w:rsid w:val="00E91617"/>
    <w:rsid w:val="00EA23FA"/>
    <w:rsid w:val="00EA3978"/>
    <w:rsid w:val="00EA47BC"/>
    <w:rsid w:val="00EA48AF"/>
    <w:rsid w:val="00EA58F4"/>
    <w:rsid w:val="00EA6F4B"/>
    <w:rsid w:val="00EA70E2"/>
    <w:rsid w:val="00EB13C4"/>
    <w:rsid w:val="00EB4810"/>
    <w:rsid w:val="00EB4B7D"/>
    <w:rsid w:val="00EC01E8"/>
    <w:rsid w:val="00EC4D71"/>
    <w:rsid w:val="00ED1526"/>
    <w:rsid w:val="00ED3363"/>
    <w:rsid w:val="00ED6787"/>
    <w:rsid w:val="00EE1F2A"/>
    <w:rsid w:val="00EE5F5E"/>
    <w:rsid w:val="00EE6923"/>
    <w:rsid w:val="00EE6AE6"/>
    <w:rsid w:val="00EF1241"/>
    <w:rsid w:val="00EF2AF6"/>
    <w:rsid w:val="00EF7158"/>
    <w:rsid w:val="00F0072C"/>
    <w:rsid w:val="00F01D26"/>
    <w:rsid w:val="00F03760"/>
    <w:rsid w:val="00F05327"/>
    <w:rsid w:val="00F071F3"/>
    <w:rsid w:val="00F079D0"/>
    <w:rsid w:val="00F07E61"/>
    <w:rsid w:val="00F13415"/>
    <w:rsid w:val="00F178AA"/>
    <w:rsid w:val="00F20673"/>
    <w:rsid w:val="00F2707E"/>
    <w:rsid w:val="00F3305B"/>
    <w:rsid w:val="00F34B24"/>
    <w:rsid w:val="00F37DD4"/>
    <w:rsid w:val="00F40AB2"/>
    <w:rsid w:val="00F434AE"/>
    <w:rsid w:val="00F43554"/>
    <w:rsid w:val="00F44539"/>
    <w:rsid w:val="00F46EC4"/>
    <w:rsid w:val="00F52DE6"/>
    <w:rsid w:val="00F5328E"/>
    <w:rsid w:val="00F535B0"/>
    <w:rsid w:val="00F54F68"/>
    <w:rsid w:val="00F625D9"/>
    <w:rsid w:val="00F64764"/>
    <w:rsid w:val="00F70219"/>
    <w:rsid w:val="00F761BA"/>
    <w:rsid w:val="00F7697E"/>
    <w:rsid w:val="00F77A11"/>
    <w:rsid w:val="00F8001A"/>
    <w:rsid w:val="00F82452"/>
    <w:rsid w:val="00F842E9"/>
    <w:rsid w:val="00F859E0"/>
    <w:rsid w:val="00F879B2"/>
    <w:rsid w:val="00F94D50"/>
    <w:rsid w:val="00FA4BD1"/>
    <w:rsid w:val="00FA7339"/>
    <w:rsid w:val="00FB1984"/>
    <w:rsid w:val="00FB41BF"/>
    <w:rsid w:val="00FC0345"/>
    <w:rsid w:val="00FC0531"/>
    <w:rsid w:val="00FC6BE6"/>
    <w:rsid w:val="00FC7CFE"/>
    <w:rsid w:val="00FD53CE"/>
    <w:rsid w:val="00FD6BA7"/>
    <w:rsid w:val="00FD71CD"/>
    <w:rsid w:val="00FD7C41"/>
    <w:rsid w:val="00FF3501"/>
    <w:rsid w:val="00FF60C5"/>
    <w:rsid w:val="57D6B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0B9EDC"/>
  <w15:chartTrackingRefBased/>
  <w15:docId w15:val="{72F77FE3-A84B-4322-A873-64F2F742FBFB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B2262A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B2262A"/>
    <w:pPr>
      <w:keepNext/>
      <w:keepLines/>
      <w:spacing w:before="240" w:after="0"/>
      <w:outlineLvl w:val="0"/>
    </w:pPr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basedOn w:val="DefaultParagraphFont"/>
    <w:link w:val="Heading1"/>
    <w:uiPriority w:val="9"/>
    <w:rsid w:val="00B2262A"/>
    <w:rPr>
      <w:rFonts w:asciiTheme="majorHAnsi" w:hAnsiTheme="majorHAnsi" w:eastAsiaTheme="majorEastAsia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2262A"/>
    <w:pPr>
      <w:spacing w:after="0" w:line="240" w:lineRule="auto"/>
      <w:contextualSpacing/>
    </w:pPr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character" w:styleId="TitleChar" w:customStyle="1">
    <w:name w:val="Title Char"/>
    <w:basedOn w:val="DefaultParagraphFont"/>
    <w:link w:val="Title"/>
    <w:uiPriority w:val="10"/>
    <w:rsid w:val="00B2262A"/>
    <w:rPr>
      <w:rFonts w:asciiTheme="majorHAnsi" w:hAnsiTheme="majorHAnsi" w:eastAsiaTheme="majorEastAsia" w:cstheme="majorBidi"/>
      <w:spacing w:val="-10"/>
      <w:kern w:val="28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B2262A"/>
  </w:style>
  <w:style w:type="paragraph" w:styleId="Footer">
    <w:name w:val="footer"/>
    <w:basedOn w:val="Normal"/>
    <w:link w:val="FooterChar"/>
    <w:uiPriority w:val="99"/>
    <w:unhideWhenUsed/>
    <w:rsid w:val="00B2262A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B2262A"/>
  </w:style>
  <w:style w:type="table" w:styleId="TableGrid">
    <w:name w:val="Table Grid"/>
    <w:basedOn w:val="TableNormal"/>
    <w:uiPriority w:val="39"/>
    <w:rsid w:val="006D6C9A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31F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hAnsi="Courier New" w:eastAsia="Times New Roman" w:cs="Courier New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rsid w:val="00A31FA5"/>
    <w:rPr>
      <w:rFonts w:ascii="Courier New" w:hAnsi="Courier New" w:eastAsia="Times New Roman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3B17A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B17A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D4E2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101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554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47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89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18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469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03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040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75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28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9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76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4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image" Target="media/image3.png" Id="rId13" /><Relationship Type="http://schemas.openxmlformats.org/officeDocument/2006/relationships/image" Target="media/image8.png" Id="rId18" /><Relationship Type="http://schemas.openxmlformats.org/officeDocument/2006/relationships/image" Target="media/image16.png" Id="rId26" /><Relationship Type="http://schemas.openxmlformats.org/officeDocument/2006/relationships/customXml" Target="../customXml/item3.xml" Id="rId3" /><Relationship Type="http://schemas.openxmlformats.org/officeDocument/2006/relationships/image" Target="media/image11.png" Id="rId21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image" Target="media/image7.png" Id="rId17" /><Relationship Type="http://schemas.openxmlformats.org/officeDocument/2006/relationships/image" Target="media/image15.png" Id="rId25" /><Relationship Type="http://schemas.openxmlformats.org/officeDocument/2006/relationships/customXml" Target="../customXml/item2.xml" Id="rId2" /><Relationship Type="http://schemas.openxmlformats.org/officeDocument/2006/relationships/image" Target="media/image6.png" Id="rId16" /><Relationship Type="http://schemas.openxmlformats.org/officeDocument/2006/relationships/image" Target="media/image10.png" Id="rId20" /><Relationship Type="http://schemas.openxmlformats.org/officeDocument/2006/relationships/image" Target="media/image19.jpeg" Id="rId29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image" Target="media/image14.png" Id="rId24" /><Relationship Type="http://schemas.openxmlformats.org/officeDocument/2006/relationships/theme" Target="theme/theme1.xml" Id="rId32" /><Relationship Type="http://schemas.openxmlformats.org/officeDocument/2006/relationships/numbering" Target="numbering.xml" Id="rId5" /><Relationship Type="http://schemas.openxmlformats.org/officeDocument/2006/relationships/image" Target="media/image5.jpeg" Id="rId15" /><Relationship Type="http://schemas.openxmlformats.org/officeDocument/2006/relationships/image" Target="media/image13.png" Id="rId23" /><Relationship Type="http://schemas.openxmlformats.org/officeDocument/2006/relationships/image" Target="media/image18.png" Id="rId28" /><Relationship Type="http://schemas.openxmlformats.org/officeDocument/2006/relationships/endnotes" Target="endnotes.xml" Id="rId10" /><Relationship Type="http://schemas.openxmlformats.org/officeDocument/2006/relationships/image" Target="media/image9.png" Id="rId19" /><Relationship Type="http://schemas.openxmlformats.org/officeDocument/2006/relationships/fontTable" Target="fontTable.xml" Id="rId31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image" Target="media/image4.jpeg" Id="rId14" /><Relationship Type="http://schemas.openxmlformats.org/officeDocument/2006/relationships/image" Target="media/image12.png" Id="rId22" /><Relationship Type="http://schemas.openxmlformats.org/officeDocument/2006/relationships/image" Target="media/image17.png" Id="rId27" /><Relationship Type="http://schemas.openxmlformats.org/officeDocument/2006/relationships/header" Target="header1.xml" Id="rId30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79BF5C7624BFF488AA8AE25B577F47D" ma:contentTypeVersion="12" ma:contentTypeDescription="Create a new document." ma:contentTypeScope="" ma:versionID="37a18f9c7eb6f2fd6f540ff86d5cea03">
  <xsd:schema xmlns:xsd="http://www.w3.org/2001/XMLSchema" xmlns:xs="http://www.w3.org/2001/XMLSchema" xmlns:p="http://schemas.microsoft.com/office/2006/metadata/properties" xmlns:ns3="0126e9d9-8f9e-4d4d-a5dd-8590090bd251" xmlns:ns4="66eeb1c4-825a-4399-970e-683aa0cb9d2f" targetNamespace="http://schemas.microsoft.com/office/2006/metadata/properties" ma:root="true" ma:fieldsID="bcc363c40009e24c34a0502d3213688d" ns3:_="" ns4:_="">
    <xsd:import namespace="0126e9d9-8f9e-4d4d-a5dd-8590090bd251"/>
    <xsd:import namespace="66eeb1c4-825a-4399-970e-683aa0cb9d2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126e9d9-8f9e-4d4d-a5dd-8590090bd25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8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9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eeb1c4-825a-4399-970e-683aa0cb9d2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72F46F0-7440-4B73-92FB-FADD573AF0A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759AAC4-7C07-4B86-B3D1-DCEF006155D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11F73738-D96B-4944-B978-907F3F9F516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126e9d9-8f9e-4d4d-a5dd-8590090bd251"/>
    <ds:schemaRef ds:uri="66eeb1c4-825a-4399-970e-683aa0cb9d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23C30AD3-2EF5-47EA-8C94-A963DE970029}">
  <ds:schemaRefs>
    <ds:schemaRef ds:uri="http://schemas.microsoft.com/sharepoint/v3/contenttype/forms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cob Howard</dc:creator>
  <keywords/>
  <dc:description/>
  <lastModifiedBy>Guest User</lastModifiedBy>
  <revision>102</revision>
  <lastPrinted>2021-10-16T04:33:00.0000000Z</lastPrinted>
  <dcterms:created xsi:type="dcterms:W3CDTF">2021-10-16T02:27:00.0000000Z</dcterms:created>
  <dcterms:modified xsi:type="dcterms:W3CDTF">2021-12-03T21:52:21.8349171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79BF5C7624BFF488AA8AE25B577F47D</vt:lpwstr>
  </property>
</Properties>
</file>